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9F182" w14:textId="77777777" w:rsidR="005445B5" w:rsidRDefault="005445B5" w:rsidP="00A22F86">
      <w:pPr>
        <w:tabs>
          <w:tab w:val="left" w:pos="4710"/>
        </w:tabs>
        <w:spacing w:after="0" w:line="240" w:lineRule="atLeast"/>
        <w:rPr>
          <w:b/>
          <w:color w:val="FF0000"/>
          <w:sz w:val="36"/>
          <w:szCs w:val="36"/>
          <w:u w:val="single"/>
        </w:rPr>
      </w:pPr>
    </w:p>
    <w:p w14:paraId="3C72B3D6" w14:textId="193DE041" w:rsidR="00055936" w:rsidRPr="00D657A8" w:rsidRDefault="00055936" w:rsidP="00055936">
      <w:pPr>
        <w:tabs>
          <w:tab w:val="left" w:pos="4710"/>
        </w:tabs>
        <w:spacing w:after="0" w:line="240" w:lineRule="atLeast"/>
        <w:jc w:val="center"/>
        <w:rPr>
          <w:b/>
          <w:color w:val="FF0000"/>
          <w:sz w:val="36"/>
          <w:szCs w:val="36"/>
          <w:u w:val="single"/>
        </w:rPr>
      </w:pPr>
      <w:r w:rsidRPr="00D657A8">
        <w:rPr>
          <w:b/>
          <w:color w:val="FF0000"/>
          <w:sz w:val="36"/>
          <w:szCs w:val="36"/>
          <w:u w:val="single"/>
        </w:rPr>
        <w:t>202</w:t>
      </w:r>
      <w:r w:rsidR="00644620">
        <w:rPr>
          <w:b/>
          <w:color w:val="FF0000"/>
          <w:sz w:val="36"/>
          <w:szCs w:val="36"/>
          <w:u w:val="single"/>
        </w:rPr>
        <w:t>6</w:t>
      </w:r>
      <w:r w:rsidRPr="00D657A8">
        <w:rPr>
          <w:b/>
          <w:color w:val="FF0000"/>
          <w:sz w:val="36"/>
          <w:szCs w:val="36"/>
          <w:u w:val="single"/>
        </w:rPr>
        <w:t xml:space="preserve"> YILI YAZ DÖNEMİ STAJ DUYURUSU</w:t>
      </w:r>
    </w:p>
    <w:p w14:paraId="17F142BB" w14:textId="0A105C47" w:rsidR="00155985" w:rsidRPr="00D657A8" w:rsidRDefault="00055936" w:rsidP="00055936">
      <w:pPr>
        <w:tabs>
          <w:tab w:val="left" w:pos="4710"/>
        </w:tabs>
        <w:spacing w:after="0" w:line="240" w:lineRule="atLeast"/>
        <w:jc w:val="center"/>
        <w:rPr>
          <w:b/>
          <w:sz w:val="32"/>
          <w:szCs w:val="32"/>
        </w:rPr>
      </w:pPr>
      <w:r w:rsidRPr="00D657A8">
        <w:rPr>
          <w:b/>
          <w:sz w:val="32"/>
          <w:szCs w:val="32"/>
          <w:u w:val="single"/>
        </w:rPr>
        <w:t>ZORUNLU MESLEK STAJINI Y</w:t>
      </w:r>
      <w:r w:rsidR="00155985" w:rsidRPr="00D657A8">
        <w:rPr>
          <w:b/>
          <w:sz w:val="32"/>
          <w:szCs w:val="32"/>
          <w:u w:val="single"/>
        </w:rPr>
        <w:t>APACAK</w:t>
      </w:r>
      <w:r w:rsidRPr="00D657A8">
        <w:rPr>
          <w:b/>
          <w:sz w:val="32"/>
          <w:szCs w:val="32"/>
          <w:u w:val="single"/>
        </w:rPr>
        <w:t xml:space="preserve"> ÖĞRENCİLER </w:t>
      </w:r>
      <w:r w:rsidR="00CC12F4" w:rsidRPr="00D657A8">
        <w:rPr>
          <w:b/>
          <w:color w:val="FF0000"/>
          <w:sz w:val="32"/>
          <w:szCs w:val="32"/>
          <w:u w:val="single"/>
        </w:rPr>
        <w:t>STAJ</w:t>
      </w:r>
      <w:r w:rsidR="003458D0">
        <w:rPr>
          <w:b/>
          <w:color w:val="FF0000"/>
          <w:sz w:val="32"/>
          <w:szCs w:val="32"/>
          <w:u w:val="single"/>
        </w:rPr>
        <w:t>01</w:t>
      </w:r>
      <w:r w:rsidR="00CC12F4" w:rsidRPr="00D657A8">
        <w:rPr>
          <w:b/>
          <w:color w:val="FF0000"/>
          <w:sz w:val="32"/>
          <w:szCs w:val="32"/>
          <w:u w:val="single"/>
        </w:rPr>
        <w:t xml:space="preserve"> BAŞVURU FORMUNU</w:t>
      </w:r>
      <w:r w:rsidR="00CC12F4" w:rsidRPr="00D657A8">
        <w:rPr>
          <w:b/>
          <w:sz w:val="32"/>
          <w:szCs w:val="32"/>
          <w:u w:val="single"/>
        </w:rPr>
        <w:t xml:space="preserve"> STAJ YAPACAKLARI İŞLETMEYE </w:t>
      </w:r>
      <w:r w:rsidRPr="00D657A8">
        <w:rPr>
          <w:b/>
          <w:color w:val="FF0000"/>
          <w:sz w:val="32"/>
          <w:szCs w:val="32"/>
          <w:u w:val="single"/>
        </w:rPr>
        <w:t>ONAYLAT</w:t>
      </w:r>
      <w:r w:rsidR="00155985" w:rsidRPr="00D657A8">
        <w:rPr>
          <w:b/>
          <w:color w:val="FF0000"/>
          <w:sz w:val="32"/>
          <w:szCs w:val="32"/>
          <w:u w:val="single"/>
        </w:rPr>
        <w:t>MAK</w:t>
      </w:r>
      <w:r w:rsidR="00155985" w:rsidRPr="00D657A8">
        <w:rPr>
          <w:b/>
          <w:sz w:val="32"/>
          <w:szCs w:val="32"/>
          <w:u w:val="single"/>
        </w:rPr>
        <w:t xml:space="preserve"> VE </w:t>
      </w:r>
      <w:r w:rsidR="003458D0" w:rsidRPr="003458D0">
        <w:rPr>
          <w:b/>
          <w:color w:val="FF0000"/>
          <w:sz w:val="32"/>
          <w:szCs w:val="32"/>
          <w:u w:val="single"/>
        </w:rPr>
        <w:t>STAJ02</w:t>
      </w:r>
      <w:r w:rsidR="003458D0">
        <w:rPr>
          <w:b/>
          <w:sz w:val="32"/>
          <w:szCs w:val="32"/>
          <w:u w:val="single"/>
        </w:rPr>
        <w:t xml:space="preserve"> </w:t>
      </w:r>
      <w:r w:rsidR="00CC12F4" w:rsidRPr="00D657A8">
        <w:rPr>
          <w:b/>
          <w:color w:val="FF0000"/>
          <w:sz w:val="32"/>
          <w:szCs w:val="32"/>
          <w:u w:val="single"/>
        </w:rPr>
        <w:t>MÜSTEHAKLIK BELGESİ</w:t>
      </w:r>
      <w:r w:rsidR="00155985" w:rsidRPr="00D657A8">
        <w:rPr>
          <w:b/>
          <w:color w:val="FF0000"/>
          <w:sz w:val="32"/>
          <w:szCs w:val="32"/>
          <w:u w:val="single"/>
        </w:rPr>
        <w:t xml:space="preserve">Nİ </w:t>
      </w:r>
      <w:r w:rsidR="00155985" w:rsidRPr="00D657A8">
        <w:rPr>
          <w:b/>
          <w:sz w:val="32"/>
          <w:szCs w:val="32"/>
          <w:u w:val="single"/>
        </w:rPr>
        <w:t>E-DEVLET’TEN ÇIKTISI ALMAK İLE SORUMLUDURLAR</w:t>
      </w:r>
      <w:r w:rsidR="00155985" w:rsidRPr="00D657A8">
        <w:rPr>
          <w:b/>
          <w:sz w:val="32"/>
          <w:szCs w:val="32"/>
        </w:rPr>
        <w:t xml:space="preserve">. </w:t>
      </w:r>
    </w:p>
    <w:p w14:paraId="53A92D5E" w14:textId="3CC2D4CE" w:rsidR="00155985" w:rsidRPr="00D657A8" w:rsidRDefault="00155985" w:rsidP="00055936">
      <w:pPr>
        <w:tabs>
          <w:tab w:val="left" w:pos="4710"/>
        </w:tabs>
        <w:spacing w:after="0" w:line="240" w:lineRule="atLeast"/>
        <w:jc w:val="center"/>
        <w:rPr>
          <w:b/>
          <w:sz w:val="32"/>
          <w:szCs w:val="32"/>
        </w:rPr>
      </w:pPr>
      <w:r w:rsidRPr="00D657A8">
        <w:rPr>
          <w:b/>
          <w:sz w:val="32"/>
          <w:szCs w:val="32"/>
        </w:rPr>
        <w:t xml:space="preserve">STAJ EVRAKLARINI </w:t>
      </w:r>
      <w:r w:rsidR="00055936" w:rsidRPr="00D657A8">
        <w:rPr>
          <w:b/>
          <w:sz w:val="32"/>
          <w:szCs w:val="32"/>
        </w:rPr>
        <w:t>ÖĞRENCİ İŞLERİNE</w:t>
      </w:r>
      <w:r w:rsidR="00CC12F4" w:rsidRPr="00D657A8">
        <w:rPr>
          <w:b/>
          <w:sz w:val="32"/>
          <w:szCs w:val="32"/>
        </w:rPr>
        <w:t xml:space="preserve"> </w:t>
      </w:r>
      <w:r w:rsidRPr="00D657A8">
        <w:rPr>
          <w:b/>
          <w:sz w:val="32"/>
          <w:szCs w:val="32"/>
        </w:rPr>
        <w:t xml:space="preserve">SON </w:t>
      </w:r>
      <w:r w:rsidR="00CC12F4" w:rsidRPr="00D657A8">
        <w:rPr>
          <w:b/>
          <w:sz w:val="32"/>
          <w:szCs w:val="32"/>
        </w:rPr>
        <w:t xml:space="preserve">TESLİM </w:t>
      </w:r>
      <w:r w:rsidRPr="00D657A8">
        <w:rPr>
          <w:b/>
          <w:sz w:val="32"/>
          <w:szCs w:val="32"/>
        </w:rPr>
        <w:t>TARİHİNE KADAR VERİLMESİ GEREKMEKTEDİR.</w:t>
      </w:r>
    </w:p>
    <w:p w14:paraId="1ACC77B4" w14:textId="0642A5D0" w:rsidR="00D657A8" w:rsidRPr="006561CC" w:rsidRDefault="00155985" w:rsidP="006561CC">
      <w:pPr>
        <w:tabs>
          <w:tab w:val="left" w:pos="4710"/>
        </w:tabs>
        <w:spacing w:after="0" w:line="240" w:lineRule="atLeast"/>
        <w:jc w:val="center"/>
        <w:rPr>
          <w:b/>
          <w:sz w:val="32"/>
          <w:szCs w:val="32"/>
          <w:u w:val="single"/>
        </w:rPr>
      </w:pPr>
      <w:r w:rsidRPr="00D657A8">
        <w:rPr>
          <w:b/>
          <w:sz w:val="32"/>
          <w:szCs w:val="32"/>
          <w:u w:val="single"/>
        </w:rPr>
        <w:t>STAJ EVRAK SON</w:t>
      </w:r>
      <w:r w:rsidR="00055936" w:rsidRPr="00D657A8">
        <w:rPr>
          <w:b/>
          <w:sz w:val="32"/>
          <w:szCs w:val="32"/>
          <w:u w:val="single"/>
        </w:rPr>
        <w:t xml:space="preserve"> TESLİM TARİHİ:</w:t>
      </w:r>
      <w:r w:rsidR="00055936" w:rsidRPr="00D657A8">
        <w:rPr>
          <w:b/>
          <w:color w:val="C00000"/>
          <w:sz w:val="32"/>
          <w:szCs w:val="32"/>
          <w:u w:val="single"/>
        </w:rPr>
        <w:t xml:space="preserve"> </w:t>
      </w:r>
      <w:r w:rsidR="006561CC">
        <w:rPr>
          <w:b/>
          <w:color w:val="FF0000"/>
          <w:sz w:val="32"/>
          <w:szCs w:val="32"/>
          <w:u w:val="single"/>
        </w:rPr>
        <w:t>01</w:t>
      </w:r>
      <w:r w:rsidRPr="00921D31">
        <w:rPr>
          <w:b/>
          <w:color w:val="FF0000"/>
          <w:sz w:val="32"/>
          <w:szCs w:val="32"/>
          <w:u w:val="single"/>
        </w:rPr>
        <w:t xml:space="preserve"> </w:t>
      </w:r>
      <w:r w:rsidR="006561CC">
        <w:rPr>
          <w:b/>
          <w:color w:val="FF0000"/>
          <w:sz w:val="32"/>
          <w:szCs w:val="32"/>
          <w:u w:val="single"/>
        </w:rPr>
        <w:t>HAZİRAN</w:t>
      </w:r>
      <w:r w:rsidRPr="00921D31">
        <w:rPr>
          <w:b/>
          <w:color w:val="FF0000"/>
          <w:sz w:val="32"/>
          <w:szCs w:val="32"/>
          <w:u w:val="single"/>
        </w:rPr>
        <w:t xml:space="preserve"> 202</w:t>
      </w:r>
      <w:r w:rsidR="00644620">
        <w:rPr>
          <w:b/>
          <w:color w:val="FF0000"/>
          <w:sz w:val="32"/>
          <w:szCs w:val="32"/>
          <w:u w:val="single"/>
        </w:rPr>
        <w:t>6</w:t>
      </w:r>
      <w:r w:rsidRPr="00921D31">
        <w:rPr>
          <w:b/>
          <w:color w:val="FF0000"/>
          <w:sz w:val="32"/>
          <w:szCs w:val="32"/>
          <w:u w:val="single"/>
        </w:rPr>
        <w:t xml:space="preserve"> </w:t>
      </w:r>
    </w:p>
    <w:p w14:paraId="721EA0D3" w14:textId="36391657" w:rsidR="00055936" w:rsidRPr="00DD1FBB" w:rsidRDefault="00055936" w:rsidP="00DD1FBB">
      <w:pPr>
        <w:tabs>
          <w:tab w:val="left" w:pos="4710"/>
        </w:tabs>
        <w:spacing w:after="0" w:line="240" w:lineRule="atLeast"/>
        <w:jc w:val="center"/>
        <w:rPr>
          <w:b/>
          <w:sz w:val="32"/>
          <w:szCs w:val="32"/>
        </w:rPr>
      </w:pPr>
      <w:r w:rsidRPr="00D657A8">
        <w:rPr>
          <w:b/>
          <w:sz w:val="32"/>
          <w:szCs w:val="32"/>
        </w:rPr>
        <w:t>STAJ</w:t>
      </w:r>
      <w:r w:rsidR="00861E09">
        <w:rPr>
          <w:b/>
          <w:sz w:val="32"/>
          <w:szCs w:val="32"/>
        </w:rPr>
        <w:t xml:space="preserve"> BAŞLANGIÇ TARİH</w:t>
      </w:r>
      <w:r w:rsidR="00491CB9" w:rsidRPr="00D657A8">
        <w:rPr>
          <w:b/>
          <w:sz w:val="32"/>
          <w:szCs w:val="32"/>
        </w:rPr>
        <w:t>İ</w:t>
      </w:r>
    </w:p>
    <w:p w14:paraId="5ACAD32A" w14:textId="3538F0A1" w:rsidR="00155985" w:rsidRDefault="005F2C09" w:rsidP="00861E09">
      <w:pPr>
        <w:pStyle w:val="ListeParagraf"/>
        <w:tabs>
          <w:tab w:val="left" w:pos="4710"/>
        </w:tabs>
        <w:spacing w:after="0" w:line="240" w:lineRule="atLeast"/>
        <w:jc w:val="center"/>
        <w:rPr>
          <w:b/>
          <w:sz w:val="32"/>
          <w:szCs w:val="32"/>
        </w:rPr>
      </w:pPr>
      <w:bookmarkStart w:id="0" w:name="_Hlk222842148"/>
      <w:bookmarkStart w:id="1" w:name="_Hlk222841746"/>
      <w:r w:rsidRPr="005F2C09">
        <w:rPr>
          <w:b/>
          <w:sz w:val="32"/>
          <w:szCs w:val="32"/>
        </w:rPr>
        <w:t>1</w:t>
      </w:r>
      <w:r w:rsidRPr="00634E64">
        <w:rPr>
          <w:b/>
          <w:sz w:val="32"/>
          <w:szCs w:val="32"/>
        </w:rPr>
        <w:t>.</w:t>
      </w:r>
      <w:r w:rsidR="00F7779D" w:rsidRPr="00634E64">
        <w:rPr>
          <w:b/>
          <w:sz w:val="32"/>
          <w:szCs w:val="32"/>
        </w:rPr>
        <w:t xml:space="preserve"> </w:t>
      </w:r>
      <w:proofErr w:type="gramStart"/>
      <w:r w:rsidRPr="00634E64">
        <w:rPr>
          <w:b/>
          <w:sz w:val="32"/>
          <w:szCs w:val="32"/>
        </w:rPr>
        <w:t>TARİH</w:t>
      </w:r>
      <w:r w:rsidR="002759F7">
        <w:rPr>
          <w:b/>
          <w:sz w:val="32"/>
          <w:szCs w:val="32"/>
          <w:u w:val="single"/>
        </w:rPr>
        <w:t xml:space="preserve"> </w:t>
      </w:r>
      <w:r w:rsidRPr="00F7779D">
        <w:rPr>
          <w:b/>
          <w:sz w:val="32"/>
          <w:szCs w:val="32"/>
        </w:rPr>
        <w:t>:</w:t>
      </w:r>
      <w:bookmarkEnd w:id="0"/>
      <w:proofErr w:type="gramEnd"/>
      <w:r w:rsidRPr="00F7779D">
        <w:rPr>
          <w:b/>
          <w:sz w:val="32"/>
          <w:szCs w:val="32"/>
        </w:rPr>
        <w:t xml:space="preserve">    </w:t>
      </w:r>
      <w:r w:rsidR="00155985" w:rsidRPr="00F7779D">
        <w:rPr>
          <w:b/>
          <w:color w:val="FF0000"/>
          <w:sz w:val="32"/>
          <w:szCs w:val="32"/>
        </w:rPr>
        <w:t>1</w:t>
      </w:r>
      <w:r w:rsidR="006561CC" w:rsidRPr="00F7779D">
        <w:rPr>
          <w:b/>
          <w:color w:val="FF0000"/>
          <w:sz w:val="32"/>
          <w:szCs w:val="32"/>
        </w:rPr>
        <w:t>5</w:t>
      </w:r>
      <w:r w:rsidR="00155985" w:rsidRPr="00F7779D">
        <w:rPr>
          <w:b/>
          <w:color w:val="FF0000"/>
          <w:sz w:val="32"/>
          <w:szCs w:val="32"/>
        </w:rPr>
        <w:t xml:space="preserve"> </w:t>
      </w:r>
      <w:r w:rsidR="006561CC" w:rsidRPr="00F7779D">
        <w:rPr>
          <w:b/>
          <w:color w:val="FF0000"/>
          <w:sz w:val="32"/>
          <w:szCs w:val="32"/>
        </w:rPr>
        <w:t>HAZİRAN</w:t>
      </w:r>
      <w:r w:rsidR="00155985" w:rsidRPr="00F7779D">
        <w:rPr>
          <w:b/>
          <w:color w:val="FF0000"/>
          <w:sz w:val="32"/>
          <w:szCs w:val="32"/>
        </w:rPr>
        <w:t xml:space="preserve"> 202</w:t>
      </w:r>
      <w:r w:rsidR="00383390" w:rsidRPr="00F7779D">
        <w:rPr>
          <w:b/>
          <w:color w:val="FF0000"/>
          <w:sz w:val="32"/>
          <w:szCs w:val="32"/>
        </w:rPr>
        <w:t>6</w:t>
      </w:r>
      <w:r w:rsidR="00155985" w:rsidRPr="00D657A8">
        <w:rPr>
          <w:b/>
          <w:color w:val="FF0000"/>
          <w:sz w:val="32"/>
          <w:szCs w:val="32"/>
        </w:rPr>
        <w:t xml:space="preserve"> </w:t>
      </w:r>
      <w:r w:rsidR="00155985" w:rsidRPr="00D657A8">
        <w:rPr>
          <w:b/>
          <w:sz w:val="32"/>
          <w:szCs w:val="32"/>
        </w:rPr>
        <w:t>TARİHİ İLE</w:t>
      </w:r>
      <w:r w:rsidR="00155985" w:rsidRPr="00D657A8">
        <w:rPr>
          <w:b/>
          <w:color w:val="FF0000"/>
          <w:sz w:val="32"/>
          <w:szCs w:val="32"/>
        </w:rPr>
        <w:t xml:space="preserve"> </w:t>
      </w:r>
      <w:r w:rsidR="00644620" w:rsidRPr="00F7779D">
        <w:rPr>
          <w:b/>
          <w:color w:val="FF0000"/>
          <w:sz w:val="32"/>
          <w:szCs w:val="32"/>
        </w:rPr>
        <w:t>8</w:t>
      </w:r>
      <w:r w:rsidR="00155985" w:rsidRPr="00F7779D">
        <w:rPr>
          <w:b/>
          <w:color w:val="FF0000"/>
          <w:sz w:val="32"/>
          <w:szCs w:val="32"/>
        </w:rPr>
        <w:t xml:space="preserve"> EYLÜL 202</w:t>
      </w:r>
      <w:r w:rsidR="00383390" w:rsidRPr="00F7779D">
        <w:rPr>
          <w:b/>
          <w:color w:val="FF0000"/>
          <w:sz w:val="32"/>
          <w:szCs w:val="32"/>
        </w:rPr>
        <w:t>6</w:t>
      </w:r>
      <w:r w:rsidR="00155985" w:rsidRPr="00D657A8">
        <w:rPr>
          <w:b/>
          <w:sz w:val="32"/>
          <w:szCs w:val="32"/>
        </w:rPr>
        <w:t xml:space="preserve"> TARİHLERİ ARASINDA STAJ YAPILACAKTIR.</w:t>
      </w:r>
    </w:p>
    <w:bookmarkEnd w:id="1"/>
    <w:p w14:paraId="6D8894BD" w14:textId="64742993" w:rsidR="006561CC" w:rsidRDefault="00994860" w:rsidP="006561CC">
      <w:pPr>
        <w:pStyle w:val="ListeParagraf"/>
        <w:tabs>
          <w:tab w:val="left" w:pos="4710"/>
        </w:tabs>
        <w:spacing w:after="0" w:line="240" w:lineRule="atLeast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</w:t>
      </w:r>
      <w:r w:rsidRPr="005F2C09">
        <w:rPr>
          <w:b/>
          <w:sz w:val="32"/>
          <w:szCs w:val="32"/>
        </w:rPr>
        <w:t>.</w:t>
      </w:r>
      <w:r w:rsidR="00F7779D">
        <w:rPr>
          <w:b/>
          <w:sz w:val="32"/>
          <w:szCs w:val="32"/>
        </w:rPr>
        <w:t xml:space="preserve"> </w:t>
      </w:r>
      <w:proofErr w:type="gramStart"/>
      <w:r w:rsidRPr="005F2C09">
        <w:rPr>
          <w:b/>
          <w:sz w:val="32"/>
          <w:szCs w:val="32"/>
        </w:rPr>
        <w:t>TARİH</w:t>
      </w:r>
      <w:r w:rsidR="002759F7">
        <w:rPr>
          <w:b/>
          <w:sz w:val="32"/>
          <w:szCs w:val="32"/>
        </w:rPr>
        <w:t xml:space="preserve"> </w:t>
      </w:r>
      <w:r w:rsidRPr="005F2C09">
        <w:rPr>
          <w:b/>
          <w:sz w:val="32"/>
          <w:szCs w:val="32"/>
        </w:rPr>
        <w:t>:</w:t>
      </w:r>
      <w:proofErr w:type="gramEnd"/>
      <w:r w:rsidRPr="00994860">
        <w:rPr>
          <w:b/>
          <w:color w:val="FF0000"/>
          <w:sz w:val="32"/>
          <w:szCs w:val="32"/>
        </w:rPr>
        <w:t xml:space="preserve">    </w:t>
      </w:r>
      <w:r w:rsidR="006561CC" w:rsidRPr="00F7779D">
        <w:rPr>
          <w:b/>
          <w:color w:val="FF0000"/>
          <w:sz w:val="32"/>
          <w:szCs w:val="32"/>
        </w:rPr>
        <w:t>22 HAZİRAN 2026</w:t>
      </w:r>
      <w:r w:rsidR="006561CC" w:rsidRPr="00D657A8">
        <w:rPr>
          <w:b/>
          <w:color w:val="FF0000"/>
          <w:sz w:val="32"/>
          <w:szCs w:val="32"/>
        </w:rPr>
        <w:t xml:space="preserve"> </w:t>
      </w:r>
      <w:r w:rsidR="006561CC" w:rsidRPr="00D657A8">
        <w:rPr>
          <w:b/>
          <w:sz w:val="32"/>
          <w:szCs w:val="32"/>
        </w:rPr>
        <w:t>TARİHİ İLE</w:t>
      </w:r>
      <w:r w:rsidR="006561CC" w:rsidRPr="00D657A8">
        <w:rPr>
          <w:b/>
          <w:color w:val="FF0000"/>
          <w:sz w:val="32"/>
          <w:szCs w:val="32"/>
        </w:rPr>
        <w:t xml:space="preserve"> </w:t>
      </w:r>
      <w:r w:rsidR="006561CC" w:rsidRPr="00F7779D">
        <w:rPr>
          <w:b/>
          <w:color w:val="FF0000"/>
          <w:sz w:val="32"/>
          <w:szCs w:val="32"/>
        </w:rPr>
        <w:t>8 EYLÜL 2026</w:t>
      </w:r>
      <w:r w:rsidR="006561CC" w:rsidRPr="00D657A8">
        <w:rPr>
          <w:b/>
          <w:sz w:val="32"/>
          <w:szCs w:val="32"/>
        </w:rPr>
        <w:t xml:space="preserve"> TARİHLERİ ARASINDA STAJ YAPILACAKTIR.</w:t>
      </w:r>
    </w:p>
    <w:p w14:paraId="26D8AD75" w14:textId="6A2F7396" w:rsidR="00491CB9" w:rsidRPr="00DD1FBB" w:rsidRDefault="00491CB9" w:rsidP="00DD1FBB">
      <w:pPr>
        <w:tabs>
          <w:tab w:val="left" w:pos="4710"/>
        </w:tabs>
        <w:spacing w:after="0" w:line="240" w:lineRule="atLeast"/>
        <w:jc w:val="both"/>
        <w:rPr>
          <w:sz w:val="24"/>
          <w:szCs w:val="24"/>
        </w:rPr>
      </w:pPr>
    </w:p>
    <w:p w14:paraId="75E42537" w14:textId="43FB6DA9" w:rsidR="00491CB9" w:rsidRDefault="00491CB9" w:rsidP="00D657A8">
      <w:pPr>
        <w:pStyle w:val="ListeParagraf"/>
        <w:numPr>
          <w:ilvl w:val="0"/>
          <w:numId w:val="6"/>
        </w:numPr>
        <w:tabs>
          <w:tab w:val="left" w:pos="4710"/>
        </w:tabs>
        <w:spacing w:after="0" w:line="240" w:lineRule="atLeast"/>
        <w:jc w:val="both"/>
        <w:rPr>
          <w:sz w:val="24"/>
          <w:szCs w:val="24"/>
        </w:rPr>
      </w:pPr>
      <w:r>
        <w:rPr>
          <w:b/>
          <w:color w:val="FF0000"/>
          <w:sz w:val="24"/>
          <w:szCs w:val="24"/>
          <w:u w:val="single"/>
        </w:rPr>
        <w:t>STAJ YAPACAK ÖĞRENCİLER 3</w:t>
      </w:r>
      <w:r w:rsidR="00921D31">
        <w:rPr>
          <w:b/>
          <w:color w:val="FF0000"/>
          <w:sz w:val="24"/>
          <w:szCs w:val="24"/>
          <w:u w:val="single"/>
        </w:rPr>
        <w:t>0</w:t>
      </w:r>
      <w:r>
        <w:rPr>
          <w:b/>
          <w:color w:val="FF0000"/>
          <w:sz w:val="24"/>
          <w:szCs w:val="24"/>
          <w:u w:val="single"/>
        </w:rPr>
        <w:t xml:space="preserve"> MAYIS</w:t>
      </w:r>
      <w:r w:rsidR="00055936" w:rsidRPr="00491CB9">
        <w:rPr>
          <w:b/>
          <w:color w:val="FF0000"/>
          <w:sz w:val="24"/>
          <w:szCs w:val="24"/>
          <w:u w:val="single"/>
        </w:rPr>
        <w:t xml:space="preserve"> 202</w:t>
      </w:r>
      <w:r w:rsidR="00383390">
        <w:rPr>
          <w:b/>
          <w:color w:val="FF0000"/>
          <w:sz w:val="24"/>
          <w:szCs w:val="24"/>
          <w:u w:val="single"/>
        </w:rPr>
        <w:t>6</w:t>
      </w:r>
      <w:r w:rsidR="00055936" w:rsidRPr="00491CB9">
        <w:rPr>
          <w:sz w:val="24"/>
          <w:szCs w:val="24"/>
        </w:rPr>
        <w:t xml:space="preserve"> TARİHİNE KADAR </w:t>
      </w:r>
      <w:r w:rsidR="00D657A8" w:rsidRPr="00D657A8">
        <w:rPr>
          <w:b/>
          <w:bCs/>
          <w:color w:val="FF0000"/>
          <w:sz w:val="24"/>
          <w:szCs w:val="24"/>
          <w:u w:val="single"/>
        </w:rPr>
        <w:t xml:space="preserve">STAJ </w:t>
      </w:r>
      <w:r w:rsidR="00055936" w:rsidRPr="00D657A8">
        <w:rPr>
          <w:b/>
          <w:bCs/>
          <w:color w:val="FF0000"/>
          <w:sz w:val="24"/>
          <w:szCs w:val="24"/>
          <w:u w:val="single"/>
        </w:rPr>
        <w:t xml:space="preserve">EVRAKLARINI </w:t>
      </w:r>
      <w:r w:rsidR="00016D2D">
        <w:rPr>
          <w:b/>
          <w:bCs/>
          <w:color w:val="FF0000"/>
          <w:sz w:val="24"/>
          <w:szCs w:val="24"/>
          <w:u w:val="single"/>
        </w:rPr>
        <w:t xml:space="preserve">(STAJ01-STAJ02) </w:t>
      </w:r>
      <w:r w:rsidR="00D657A8" w:rsidRPr="00D657A8">
        <w:rPr>
          <w:b/>
          <w:bCs/>
          <w:color w:val="FF0000"/>
          <w:sz w:val="24"/>
          <w:szCs w:val="24"/>
          <w:u w:val="single"/>
        </w:rPr>
        <w:t xml:space="preserve">ÖĞRENCİ İŞLERİNE </w:t>
      </w:r>
      <w:r w:rsidR="00055936" w:rsidRPr="00491CB9">
        <w:rPr>
          <w:sz w:val="24"/>
          <w:szCs w:val="24"/>
        </w:rPr>
        <w:t>TESLİM ETME</w:t>
      </w:r>
      <w:r>
        <w:rPr>
          <w:sz w:val="24"/>
          <w:szCs w:val="24"/>
        </w:rPr>
        <w:t>K ZORUNDADIR</w:t>
      </w:r>
      <w:r w:rsidR="00055936" w:rsidRPr="00491CB9">
        <w:rPr>
          <w:sz w:val="24"/>
          <w:szCs w:val="24"/>
        </w:rPr>
        <w:t>.</w:t>
      </w:r>
    </w:p>
    <w:p w14:paraId="4CD0079F" w14:textId="1E971619" w:rsidR="00491CB9" w:rsidRDefault="00491CB9" w:rsidP="00D657A8">
      <w:pPr>
        <w:pStyle w:val="ListeParagraf"/>
        <w:numPr>
          <w:ilvl w:val="0"/>
          <w:numId w:val="6"/>
        </w:numPr>
        <w:tabs>
          <w:tab w:val="left" w:pos="4710"/>
        </w:tabs>
        <w:spacing w:after="0" w:line="240" w:lineRule="atLeast"/>
        <w:jc w:val="both"/>
        <w:rPr>
          <w:sz w:val="24"/>
          <w:szCs w:val="24"/>
        </w:rPr>
      </w:pPr>
      <w:r w:rsidRPr="00491CB9">
        <w:rPr>
          <w:sz w:val="24"/>
          <w:szCs w:val="24"/>
        </w:rPr>
        <w:t>STAJI BAŞLA</w:t>
      </w:r>
      <w:r w:rsidR="00D657A8">
        <w:rPr>
          <w:sz w:val="24"/>
          <w:szCs w:val="24"/>
        </w:rPr>
        <w:t>DIKTAN SONRA</w:t>
      </w:r>
      <w:r w:rsidRPr="00491CB9">
        <w:rPr>
          <w:sz w:val="24"/>
          <w:szCs w:val="24"/>
        </w:rPr>
        <w:t xml:space="preserve"> </w:t>
      </w:r>
      <w:r w:rsidR="00055936" w:rsidRPr="00491CB9">
        <w:rPr>
          <w:sz w:val="24"/>
          <w:szCs w:val="24"/>
        </w:rPr>
        <w:t>STAJ</w:t>
      </w:r>
      <w:r w:rsidRPr="00491CB9">
        <w:rPr>
          <w:sz w:val="24"/>
          <w:szCs w:val="24"/>
        </w:rPr>
        <w:t>INI TAMAMLAMAYACAK</w:t>
      </w:r>
      <w:r>
        <w:rPr>
          <w:sz w:val="24"/>
          <w:szCs w:val="24"/>
        </w:rPr>
        <w:t xml:space="preserve"> (VAZGEÇEN)</w:t>
      </w:r>
      <w:r w:rsidRPr="00491CB9">
        <w:rPr>
          <w:sz w:val="24"/>
          <w:szCs w:val="24"/>
        </w:rPr>
        <w:t xml:space="preserve"> OLAN ÖĞRENCİLER </w:t>
      </w:r>
      <w:r w:rsidR="00055936" w:rsidRPr="00491CB9">
        <w:rPr>
          <w:b/>
          <w:sz w:val="24"/>
          <w:szCs w:val="24"/>
          <w:u w:val="single"/>
        </w:rPr>
        <w:t>ACİLEN</w:t>
      </w:r>
      <w:r w:rsidR="00055936" w:rsidRPr="00491CB9">
        <w:rPr>
          <w:sz w:val="24"/>
          <w:szCs w:val="24"/>
        </w:rPr>
        <w:t xml:space="preserve"> </w:t>
      </w:r>
      <w:r w:rsidR="005E30DD" w:rsidRPr="005E30DD">
        <w:rPr>
          <w:b/>
          <w:color w:val="FF0000"/>
          <w:sz w:val="24"/>
          <w:szCs w:val="24"/>
        </w:rPr>
        <w:t>ST</w:t>
      </w:r>
      <w:r w:rsidR="00366011" w:rsidRPr="005E30DD">
        <w:rPr>
          <w:b/>
          <w:color w:val="FF0000"/>
          <w:sz w:val="24"/>
          <w:szCs w:val="24"/>
        </w:rPr>
        <w:t>AJ05 STAJ İPTAL DİLEKÇESİNİ</w:t>
      </w:r>
      <w:r w:rsidR="00366011" w:rsidRPr="005E30DD">
        <w:rPr>
          <w:color w:val="FF0000"/>
          <w:sz w:val="24"/>
          <w:szCs w:val="24"/>
        </w:rPr>
        <w:t xml:space="preserve"> </w:t>
      </w:r>
      <w:r w:rsidR="00366011">
        <w:rPr>
          <w:sz w:val="24"/>
          <w:szCs w:val="24"/>
        </w:rPr>
        <w:t xml:space="preserve">ÖĞRENCİ İŞLERİNİ ULAŞTIRMAK </w:t>
      </w:r>
      <w:r w:rsidR="005E30DD">
        <w:rPr>
          <w:sz w:val="24"/>
          <w:szCs w:val="24"/>
        </w:rPr>
        <w:t xml:space="preserve">ve </w:t>
      </w:r>
      <w:r w:rsidRPr="00491CB9">
        <w:rPr>
          <w:sz w:val="24"/>
          <w:szCs w:val="24"/>
        </w:rPr>
        <w:t xml:space="preserve">AŞAĞIDA BELİRTİLEN </w:t>
      </w:r>
      <w:r w:rsidR="00055936" w:rsidRPr="00491CB9">
        <w:rPr>
          <w:sz w:val="24"/>
          <w:szCs w:val="24"/>
        </w:rPr>
        <w:t>TELEFON</w:t>
      </w:r>
      <w:r w:rsidRPr="00491CB9">
        <w:rPr>
          <w:sz w:val="24"/>
          <w:szCs w:val="24"/>
        </w:rPr>
        <w:t xml:space="preserve"> NUMARALARINA </w:t>
      </w:r>
      <w:r w:rsidR="00055936" w:rsidRPr="00491CB9">
        <w:rPr>
          <w:sz w:val="24"/>
          <w:szCs w:val="24"/>
        </w:rPr>
        <w:t>BİLGİ VER</w:t>
      </w:r>
      <w:r w:rsidRPr="00491CB9">
        <w:rPr>
          <w:sz w:val="24"/>
          <w:szCs w:val="24"/>
        </w:rPr>
        <w:t>MEK ZORUNDADIR.</w:t>
      </w:r>
    </w:p>
    <w:p w14:paraId="055B3DE9" w14:textId="774B1043" w:rsidR="00491CB9" w:rsidRDefault="00055936" w:rsidP="00D657A8">
      <w:pPr>
        <w:pStyle w:val="ListeParagraf"/>
        <w:numPr>
          <w:ilvl w:val="0"/>
          <w:numId w:val="6"/>
        </w:numPr>
        <w:tabs>
          <w:tab w:val="left" w:pos="4710"/>
        </w:tabs>
        <w:spacing w:after="0" w:line="240" w:lineRule="atLeast"/>
        <w:jc w:val="both"/>
        <w:rPr>
          <w:sz w:val="24"/>
          <w:szCs w:val="24"/>
        </w:rPr>
      </w:pPr>
      <w:r w:rsidRPr="00491CB9">
        <w:rPr>
          <w:sz w:val="24"/>
          <w:szCs w:val="24"/>
        </w:rPr>
        <w:t xml:space="preserve">ÖĞRENCİNİN STAJ YAPTIĞI SÜRE İÇERİSİNDE İŞ KAZASI GEÇİRMESİ DURUMUNDA </w:t>
      </w:r>
      <w:proofErr w:type="spellStart"/>
      <w:r w:rsidRPr="00491CB9">
        <w:rPr>
          <w:b/>
          <w:sz w:val="24"/>
          <w:szCs w:val="24"/>
          <w:u w:val="single"/>
        </w:rPr>
        <w:t>SGK</w:t>
      </w:r>
      <w:r w:rsidR="005E30DD">
        <w:rPr>
          <w:sz w:val="24"/>
          <w:szCs w:val="24"/>
        </w:rPr>
        <w:t>’ya</w:t>
      </w:r>
      <w:proofErr w:type="spellEnd"/>
      <w:r w:rsidRPr="00491CB9">
        <w:rPr>
          <w:sz w:val="24"/>
          <w:szCs w:val="24"/>
        </w:rPr>
        <w:t xml:space="preserve"> BİLDİRMESİ VE AYNI GÜN İÇERİSİNDE </w:t>
      </w:r>
      <w:r w:rsidR="00D657A8">
        <w:rPr>
          <w:sz w:val="24"/>
          <w:szCs w:val="24"/>
        </w:rPr>
        <w:t xml:space="preserve">ÖĞRENCİ VE İŞYERİ YETKİLİSİNİN </w:t>
      </w:r>
      <w:r w:rsidR="00D657A8" w:rsidRPr="00D657A8">
        <w:rPr>
          <w:b/>
          <w:bCs/>
          <w:sz w:val="24"/>
          <w:szCs w:val="24"/>
          <w:u w:val="single"/>
        </w:rPr>
        <w:t xml:space="preserve">AŞAĞIDA BELİRTİLEN TELEFON NUMARALARINA </w:t>
      </w:r>
      <w:r w:rsidRPr="00491CB9">
        <w:rPr>
          <w:sz w:val="24"/>
          <w:szCs w:val="24"/>
        </w:rPr>
        <w:t>HABER VERMESİ ZORUNLUDUR.</w:t>
      </w:r>
    </w:p>
    <w:p w14:paraId="080116F2" w14:textId="74222D5F" w:rsidR="00491CB9" w:rsidRDefault="00491CB9" w:rsidP="00D657A8">
      <w:pPr>
        <w:pStyle w:val="ListeParagraf"/>
        <w:numPr>
          <w:ilvl w:val="0"/>
          <w:numId w:val="6"/>
        </w:numPr>
        <w:tabs>
          <w:tab w:val="left" w:pos="4710"/>
        </w:tabs>
        <w:spacing w:after="0" w:line="240" w:lineRule="atLeast"/>
        <w:jc w:val="both"/>
        <w:rPr>
          <w:sz w:val="24"/>
          <w:szCs w:val="24"/>
        </w:rPr>
      </w:pPr>
      <w:r w:rsidRPr="00491CB9">
        <w:rPr>
          <w:sz w:val="24"/>
          <w:szCs w:val="24"/>
        </w:rPr>
        <w:t>STAJ</w:t>
      </w:r>
      <w:r w:rsidR="004D2A35">
        <w:rPr>
          <w:sz w:val="24"/>
          <w:szCs w:val="24"/>
        </w:rPr>
        <w:t>INI TAMAM</w:t>
      </w:r>
      <w:r w:rsidRPr="00491CB9">
        <w:rPr>
          <w:sz w:val="24"/>
          <w:szCs w:val="24"/>
        </w:rPr>
        <w:t>LAYAN</w:t>
      </w:r>
      <w:r w:rsidR="004D2A35">
        <w:rPr>
          <w:sz w:val="24"/>
          <w:szCs w:val="24"/>
        </w:rPr>
        <w:t xml:space="preserve"> ÖĞRENCİLER, </w:t>
      </w:r>
      <w:r w:rsidR="00F7355F">
        <w:rPr>
          <w:sz w:val="24"/>
          <w:szCs w:val="24"/>
        </w:rPr>
        <w:t xml:space="preserve">FAKÜLTEMİZ İNTERNET SAYFASI </w:t>
      </w:r>
      <w:r w:rsidR="00F7355F" w:rsidRPr="00EE715B">
        <w:rPr>
          <w:b/>
          <w:bCs/>
          <w:color w:val="FF0000"/>
          <w:sz w:val="24"/>
          <w:szCs w:val="24"/>
        </w:rPr>
        <w:t>STAJ BELGELERİ</w:t>
      </w:r>
      <w:r w:rsidR="00F7355F" w:rsidRPr="00EE715B">
        <w:rPr>
          <w:color w:val="FF0000"/>
          <w:sz w:val="24"/>
          <w:szCs w:val="24"/>
        </w:rPr>
        <w:t xml:space="preserve"> </w:t>
      </w:r>
      <w:r w:rsidR="00F7355F">
        <w:rPr>
          <w:sz w:val="24"/>
          <w:szCs w:val="24"/>
        </w:rPr>
        <w:t xml:space="preserve">KISMINDA YER ALAN </w:t>
      </w:r>
      <w:r w:rsidR="005801F2" w:rsidRPr="005801F2">
        <w:rPr>
          <w:b/>
          <w:color w:val="FF0000"/>
          <w:sz w:val="24"/>
          <w:szCs w:val="24"/>
        </w:rPr>
        <w:t>STAJ</w:t>
      </w:r>
      <w:r w:rsidR="005801F2">
        <w:rPr>
          <w:b/>
          <w:color w:val="FF0000"/>
          <w:sz w:val="24"/>
          <w:szCs w:val="24"/>
        </w:rPr>
        <w:t>06, STAJ07, STAJ08, STAJ09</w:t>
      </w:r>
      <w:r w:rsidR="00F7355F">
        <w:rPr>
          <w:b/>
          <w:color w:val="FF0000"/>
          <w:sz w:val="24"/>
          <w:szCs w:val="24"/>
        </w:rPr>
        <w:t xml:space="preserve"> NUMARALI BELGELERİ,</w:t>
      </w:r>
      <w:r w:rsidR="00055936" w:rsidRPr="00491CB9">
        <w:rPr>
          <w:sz w:val="24"/>
          <w:szCs w:val="24"/>
        </w:rPr>
        <w:t xml:space="preserve"> </w:t>
      </w:r>
      <w:r w:rsidR="00FA5B1F" w:rsidRPr="00B65E0D">
        <w:rPr>
          <w:b/>
          <w:color w:val="FF0000"/>
          <w:sz w:val="28"/>
          <w:szCs w:val="24"/>
          <w:u w:val="single"/>
        </w:rPr>
        <w:t>30 EYLÜL</w:t>
      </w:r>
      <w:r w:rsidR="00055936" w:rsidRPr="00B65E0D">
        <w:rPr>
          <w:b/>
          <w:color w:val="FF0000"/>
          <w:sz w:val="28"/>
          <w:szCs w:val="24"/>
          <w:u w:val="single"/>
        </w:rPr>
        <w:t xml:space="preserve"> 202</w:t>
      </w:r>
      <w:r w:rsidR="00383390">
        <w:rPr>
          <w:b/>
          <w:color w:val="FF0000"/>
          <w:sz w:val="28"/>
          <w:szCs w:val="24"/>
          <w:u w:val="single"/>
        </w:rPr>
        <w:t>6</w:t>
      </w:r>
      <w:r w:rsidR="00055936" w:rsidRPr="00B65E0D">
        <w:rPr>
          <w:b/>
          <w:color w:val="C00000"/>
          <w:sz w:val="28"/>
          <w:szCs w:val="24"/>
          <w:u w:val="single"/>
        </w:rPr>
        <w:t xml:space="preserve"> </w:t>
      </w:r>
      <w:r w:rsidR="00055936" w:rsidRPr="00491CB9">
        <w:rPr>
          <w:sz w:val="24"/>
          <w:szCs w:val="24"/>
        </w:rPr>
        <w:t>TARİHİNE KADAR</w:t>
      </w:r>
      <w:r w:rsidR="004D2A35">
        <w:rPr>
          <w:sz w:val="24"/>
          <w:szCs w:val="24"/>
        </w:rPr>
        <w:t xml:space="preserve"> ÖĞRENCİ İŞLERİNE</w:t>
      </w:r>
      <w:r w:rsidR="00055936" w:rsidRPr="00491CB9">
        <w:rPr>
          <w:sz w:val="24"/>
          <w:szCs w:val="24"/>
        </w:rPr>
        <w:t xml:space="preserve"> TESLİM E</w:t>
      </w:r>
      <w:r w:rsidRPr="00491CB9">
        <w:rPr>
          <w:sz w:val="24"/>
          <w:szCs w:val="24"/>
        </w:rPr>
        <w:t>TME</w:t>
      </w:r>
      <w:r w:rsidR="0065077C">
        <w:rPr>
          <w:sz w:val="24"/>
          <w:szCs w:val="24"/>
        </w:rPr>
        <w:t>K ZORUNDADIR</w:t>
      </w:r>
      <w:r w:rsidRPr="00491CB9">
        <w:rPr>
          <w:sz w:val="24"/>
          <w:szCs w:val="24"/>
        </w:rPr>
        <w:t>.</w:t>
      </w:r>
    </w:p>
    <w:p w14:paraId="01F3EC77" w14:textId="7D2B71FA" w:rsidR="000049A9" w:rsidRDefault="000049A9" w:rsidP="00D657A8">
      <w:pPr>
        <w:pStyle w:val="ListeParagraf"/>
        <w:numPr>
          <w:ilvl w:val="0"/>
          <w:numId w:val="6"/>
        </w:numPr>
        <w:tabs>
          <w:tab w:val="left" w:pos="4710"/>
        </w:tabs>
        <w:spacing w:after="0" w:line="240" w:lineRule="atLeast"/>
        <w:jc w:val="both"/>
        <w:rPr>
          <w:sz w:val="24"/>
          <w:szCs w:val="24"/>
        </w:rPr>
      </w:pPr>
      <w:r w:rsidRPr="000049A9">
        <w:rPr>
          <w:sz w:val="24"/>
          <w:szCs w:val="24"/>
        </w:rPr>
        <w:t>YÜKSEKÖĞRETİMDE UYGULAMALI EĞİTİMLER ÇERÇEVE YÖNETMELİĞİ</w:t>
      </w:r>
      <w:r w:rsidR="00CB40CE">
        <w:rPr>
          <w:sz w:val="24"/>
          <w:szCs w:val="24"/>
        </w:rPr>
        <w:t xml:space="preserve">’NE GÖRE </w:t>
      </w:r>
      <w:r w:rsidR="005E730B">
        <w:rPr>
          <w:sz w:val="24"/>
          <w:szCs w:val="24"/>
        </w:rPr>
        <w:t>ÇALIŞMALARINI STAJ MUAFİYETİ</w:t>
      </w:r>
      <w:r w:rsidR="00CB40CE">
        <w:rPr>
          <w:sz w:val="24"/>
          <w:szCs w:val="24"/>
        </w:rPr>
        <w:t xml:space="preserve"> KAPSAMINDA DEĞERLENDİR</w:t>
      </w:r>
      <w:r w:rsidR="00016D2D">
        <w:rPr>
          <w:sz w:val="24"/>
          <w:szCs w:val="24"/>
        </w:rPr>
        <w:t>T</w:t>
      </w:r>
      <w:r w:rsidR="00CB40CE">
        <w:rPr>
          <w:sz w:val="24"/>
          <w:szCs w:val="24"/>
        </w:rPr>
        <w:t>MEK İSTEYEN ÖĞRENCİLERİMİZ</w:t>
      </w:r>
      <w:r w:rsidR="00016D2D">
        <w:rPr>
          <w:sz w:val="24"/>
          <w:szCs w:val="24"/>
        </w:rPr>
        <w:t>,</w:t>
      </w:r>
      <w:r w:rsidR="00CB40CE">
        <w:rPr>
          <w:sz w:val="24"/>
          <w:szCs w:val="24"/>
        </w:rPr>
        <w:t xml:space="preserve"> </w:t>
      </w:r>
      <w:r w:rsidR="005E730B">
        <w:rPr>
          <w:sz w:val="24"/>
          <w:szCs w:val="24"/>
        </w:rPr>
        <w:t xml:space="preserve">FAKÜLTEMİZ İNTERNET SAYFASI </w:t>
      </w:r>
      <w:r w:rsidR="005E730B" w:rsidRPr="00EE715B">
        <w:rPr>
          <w:b/>
          <w:bCs/>
          <w:color w:val="FF0000"/>
          <w:sz w:val="24"/>
          <w:szCs w:val="24"/>
        </w:rPr>
        <w:t>STAJ BELGELERİ</w:t>
      </w:r>
      <w:r w:rsidR="005E730B" w:rsidRPr="00AF7DBD">
        <w:rPr>
          <w:color w:val="FF0000"/>
          <w:sz w:val="24"/>
          <w:szCs w:val="24"/>
        </w:rPr>
        <w:t xml:space="preserve"> </w:t>
      </w:r>
      <w:r w:rsidR="005E730B">
        <w:rPr>
          <w:sz w:val="24"/>
          <w:szCs w:val="24"/>
        </w:rPr>
        <w:t xml:space="preserve">KISMINDA YER ALAN </w:t>
      </w:r>
      <w:r w:rsidR="005E730B" w:rsidRPr="00016D2D">
        <w:rPr>
          <w:b/>
          <w:color w:val="FF0000"/>
          <w:sz w:val="24"/>
          <w:szCs w:val="24"/>
        </w:rPr>
        <w:t xml:space="preserve">STAJ03 </w:t>
      </w:r>
      <w:r w:rsidR="00CB40CE" w:rsidRPr="00016D2D">
        <w:rPr>
          <w:b/>
          <w:color w:val="FF0000"/>
          <w:sz w:val="24"/>
          <w:szCs w:val="24"/>
        </w:rPr>
        <w:t>NUMARALI BELGEYİ</w:t>
      </w:r>
      <w:r w:rsidR="00CB40CE" w:rsidRPr="00016D2D">
        <w:rPr>
          <w:color w:val="FF0000"/>
          <w:sz w:val="24"/>
          <w:szCs w:val="24"/>
        </w:rPr>
        <w:t xml:space="preserve"> </w:t>
      </w:r>
      <w:r w:rsidR="00CB40CE" w:rsidRPr="00CB40CE">
        <w:rPr>
          <w:b/>
          <w:color w:val="FF0000"/>
          <w:sz w:val="24"/>
          <w:szCs w:val="24"/>
          <w:u w:val="single"/>
        </w:rPr>
        <w:t>30 EYLÜL 202</w:t>
      </w:r>
      <w:r w:rsidR="00383390">
        <w:rPr>
          <w:b/>
          <w:color w:val="FF0000"/>
          <w:sz w:val="24"/>
          <w:szCs w:val="24"/>
          <w:u w:val="single"/>
        </w:rPr>
        <w:t>6</w:t>
      </w:r>
      <w:r w:rsidR="00CB40CE" w:rsidRPr="00016D2D">
        <w:rPr>
          <w:b/>
          <w:color w:val="FF0000"/>
          <w:sz w:val="24"/>
          <w:szCs w:val="24"/>
        </w:rPr>
        <w:t xml:space="preserve"> </w:t>
      </w:r>
      <w:r w:rsidR="00CB40CE" w:rsidRPr="00CB40CE">
        <w:rPr>
          <w:sz w:val="24"/>
          <w:szCs w:val="24"/>
        </w:rPr>
        <w:t>TARİHİNE KADAR ÖĞRENCİ İŞLERİNE TESLİM ETMEK ZORUNDADIR.</w:t>
      </w:r>
    </w:p>
    <w:p w14:paraId="39C1F6AE" w14:textId="77777777" w:rsidR="00491CB9" w:rsidRDefault="00055936" w:rsidP="00D657A8">
      <w:pPr>
        <w:pStyle w:val="ListeParagraf"/>
        <w:numPr>
          <w:ilvl w:val="0"/>
          <w:numId w:val="6"/>
        </w:numPr>
        <w:tabs>
          <w:tab w:val="left" w:pos="4710"/>
        </w:tabs>
        <w:spacing w:after="0" w:line="240" w:lineRule="atLeast"/>
        <w:jc w:val="both"/>
        <w:rPr>
          <w:sz w:val="24"/>
          <w:szCs w:val="24"/>
        </w:rPr>
      </w:pPr>
      <w:r w:rsidRPr="00491CB9">
        <w:rPr>
          <w:sz w:val="24"/>
          <w:szCs w:val="24"/>
        </w:rPr>
        <w:t>MESLEKİ STAJ DERSİ SEÇİMİNİ YAPMAYAN ÖĞRENCİLER, STAJINI YAPAMAZ.</w:t>
      </w:r>
    </w:p>
    <w:p w14:paraId="06B2B8D6" w14:textId="266AF311" w:rsidR="00491CB9" w:rsidRPr="00D657A8" w:rsidRDefault="00F8198E" w:rsidP="00D657A8">
      <w:pPr>
        <w:pStyle w:val="ListeParagraf"/>
        <w:numPr>
          <w:ilvl w:val="0"/>
          <w:numId w:val="6"/>
        </w:numPr>
        <w:tabs>
          <w:tab w:val="left" w:pos="4710"/>
        </w:tabs>
        <w:spacing w:after="0" w:line="240" w:lineRule="atLeast"/>
        <w:jc w:val="both"/>
        <w:rPr>
          <w:sz w:val="24"/>
          <w:szCs w:val="24"/>
        </w:rPr>
      </w:pPr>
      <w:r w:rsidRPr="00503871">
        <w:rPr>
          <w:b/>
          <w:color w:val="FF0000"/>
          <w:sz w:val="24"/>
          <w:szCs w:val="24"/>
        </w:rPr>
        <w:t>ULUSAL STAJ PROGRAMI</w:t>
      </w:r>
      <w:r w:rsidRPr="00503871">
        <w:rPr>
          <w:color w:val="FF0000"/>
          <w:sz w:val="24"/>
          <w:szCs w:val="24"/>
        </w:rPr>
        <w:t xml:space="preserve"> </w:t>
      </w:r>
      <w:r w:rsidRPr="00D657A8">
        <w:rPr>
          <w:sz w:val="24"/>
          <w:szCs w:val="24"/>
        </w:rPr>
        <w:t xml:space="preserve">KAPSAMINDA STAJ YAPACAK ÖĞRENCİLERİMİZ </w:t>
      </w:r>
      <w:r w:rsidR="004D2A35">
        <w:rPr>
          <w:sz w:val="24"/>
          <w:szCs w:val="24"/>
        </w:rPr>
        <w:t>BÖLÜMÜN</w:t>
      </w:r>
      <w:r w:rsidRPr="00D657A8">
        <w:rPr>
          <w:sz w:val="24"/>
          <w:szCs w:val="24"/>
        </w:rPr>
        <w:t xml:space="preserve"> BELİRLEDİĞİ </w:t>
      </w:r>
      <w:r w:rsidRPr="00503871">
        <w:rPr>
          <w:b/>
          <w:i/>
          <w:iCs/>
          <w:color w:val="FF0000"/>
          <w:sz w:val="24"/>
          <w:szCs w:val="24"/>
        </w:rPr>
        <w:t>1</w:t>
      </w:r>
      <w:r w:rsidR="005F2C09">
        <w:rPr>
          <w:b/>
          <w:i/>
          <w:iCs/>
          <w:color w:val="FF0000"/>
          <w:sz w:val="24"/>
          <w:szCs w:val="24"/>
        </w:rPr>
        <w:t>5</w:t>
      </w:r>
      <w:r w:rsidR="007035AC" w:rsidRPr="00503871">
        <w:rPr>
          <w:b/>
          <w:i/>
          <w:iCs/>
          <w:color w:val="FF0000"/>
          <w:sz w:val="24"/>
          <w:szCs w:val="24"/>
        </w:rPr>
        <w:t xml:space="preserve"> </w:t>
      </w:r>
      <w:r w:rsidR="006561CC">
        <w:rPr>
          <w:b/>
          <w:i/>
          <w:iCs/>
          <w:color w:val="FF0000"/>
          <w:sz w:val="24"/>
          <w:szCs w:val="24"/>
        </w:rPr>
        <w:t>HAZİRAN</w:t>
      </w:r>
      <w:r w:rsidR="00A25BD6" w:rsidRPr="00503871">
        <w:rPr>
          <w:b/>
          <w:i/>
          <w:iCs/>
          <w:color w:val="FF0000"/>
          <w:sz w:val="24"/>
          <w:szCs w:val="24"/>
        </w:rPr>
        <w:t xml:space="preserve"> 202</w:t>
      </w:r>
      <w:r w:rsidR="00383390">
        <w:rPr>
          <w:b/>
          <w:i/>
          <w:iCs/>
          <w:color w:val="FF0000"/>
          <w:sz w:val="24"/>
          <w:szCs w:val="24"/>
        </w:rPr>
        <w:t>6</w:t>
      </w:r>
      <w:r w:rsidR="00A25BD6" w:rsidRPr="00503871">
        <w:rPr>
          <w:b/>
          <w:i/>
          <w:iCs/>
          <w:color w:val="FF0000"/>
          <w:sz w:val="24"/>
          <w:szCs w:val="24"/>
        </w:rPr>
        <w:t xml:space="preserve"> İLE </w:t>
      </w:r>
      <w:r w:rsidR="00383390">
        <w:rPr>
          <w:b/>
          <w:i/>
          <w:iCs/>
          <w:color w:val="FF0000"/>
          <w:sz w:val="24"/>
          <w:szCs w:val="24"/>
        </w:rPr>
        <w:t>8</w:t>
      </w:r>
      <w:r w:rsidRPr="00503871">
        <w:rPr>
          <w:b/>
          <w:i/>
          <w:iCs/>
          <w:color w:val="FF0000"/>
          <w:sz w:val="24"/>
          <w:szCs w:val="24"/>
        </w:rPr>
        <w:t xml:space="preserve"> </w:t>
      </w:r>
      <w:r w:rsidR="00A25BD6" w:rsidRPr="00503871">
        <w:rPr>
          <w:b/>
          <w:i/>
          <w:iCs/>
          <w:color w:val="FF0000"/>
          <w:sz w:val="24"/>
          <w:szCs w:val="24"/>
        </w:rPr>
        <w:t>EYLÜL</w:t>
      </w:r>
      <w:r w:rsidRPr="00503871">
        <w:rPr>
          <w:b/>
          <w:i/>
          <w:iCs/>
          <w:color w:val="FF0000"/>
          <w:sz w:val="24"/>
          <w:szCs w:val="24"/>
        </w:rPr>
        <w:t xml:space="preserve"> 202</w:t>
      </w:r>
      <w:r w:rsidR="00383390">
        <w:rPr>
          <w:b/>
          <w:i/>
          <w:iCs/>
          <w:color w:val="FF0000"/>
          <w:sz w:val="24"/>
          <w:szCs w:val="24"/>
        </w:rPr>
        <w:t>6</w:t>
      </w:r>
      <w:r w:rsidRPr="00D657A8">
        <w:rPr>
          <w:sz w:val="24"/>
          <w:szCs w:val="24"/>
        </w:rPr>
        <w:t xml:space="preserve"> STAJ T</w:t>
      </w:r>
      <w:r w:rsidR="003906F7" w:rsidRPr="00D657A8">
        <w:rPr>
          <w:sz w:val="24"/>
          <w:szCs w:val="24"/>
        </w:rPr>
        <w:t>ARİHLERİ ARASINDA YAPABİLECEKLERDİR.</w:t>
      </w:r>
    </w:p>
    <w:p w14:paraId="2A69C681" w14:textId="24D75416" w:rsidR="00491CB9" w:rsidRDefault="00363405" w:rsidP="00D657A8">
      <w:pPr>
        <w:pStyle w:val="ListeParagraf"/>
        <w:numPr>
          <w:ilvl w:val="0"/>
          <w:numId w:val="6"/>
        </w:numPr>
        <w:tabs>
          <w:tab w:val="left" w:pos="4710"/>
        </w:tabs>
        <w:spacing w:after="0" w:line="240" w:lineRule="atLeast"/>
        <w:jc w:val="both"/>
        <w:rPr>
          <w:sz w:val="24"/>
          <w:szCs w:val="24"/>
        </w:rPr>
      </w:pPr>
      <w:r w:rsidRPr="00491CB9">
        <w:rPr>
          <w:sz w:val="24"/>
          <w:szCs w:val="24"/>
        </w:rPr>
        <w:t>MUĞLA SITKI KOÇMAN ÜNİVERSİTESİ MESLEK STAJLARI YÖNERGESİ</w:t>
      </w:r>
      <w:r w:rsidR="000A4626" w:rsidRPr="00491CB9">
        <w:rPr>
          <w:sz w:val="24"/>
          <w:szCs w:val="24"/>
        </w:rPr>
        <w:t xml:space="preserve"> VE BÖLÜM</w:t>
      </w:r>
      <w:r w:rsidR="004D2A35">
        <w:rPr>
          <w:sz w:val="24"/>
          <w:szCs w:val="24"/>
        </w:rPr>
        <w:t>ÜMÜZ</w:t>
      </w:r>
      <w:r w:rsidR="000A4626" w:rsidRPr="00491CB9">
        <w:rPr>
          <w:sz w:val="24"/>
          <w:szCs w:val="24"/>
        </w:rPr>
        <w:t xml:space="preserve"> YAZ DÖNEMİ ÖĞRENCİ STAJ ESASLARINA GÖRE EĞİTİM-ÖĞRETİM DÖNEMİ DEVAM EDERKEN ÖĞRENCİLER STAJ YAPAMAZLAR.</w:t>
      </w:r>
    </w:p>
    <w:p w14:paraId="0F9E06AE" w14:textId="3D7CE907" w:rsidR="000049A9" w:rsidRDefault="000A4626" w:rsidP="00366011">
      <w:pPr>
        <w:pStyle w:val="ListeParagraf"/>
        <w:numPr>
          <w:ilvl w:val="0"/>
          <w:numId w:val="6"/>
        </w:numPr>
        <w:tabs>
          <w:tab w:val="left" w:pos="4710"/>
        </w:tabs>
        <w:spacing w:after="0" w:line="240" w:lineRule="atLeast"/>
        <w:jc w:val="both"/>
        <w:rPr>
          <w:sz w:val="24"/>
          <w:szCs w:val="24"/>
        </w:rPr>
      </w:pPr>
      <w:r w:rsidRPr="00491CB9">
        <w:rPr>
          <w:sz w:val="24"/>
          <w:szCs w:val="24"/>
        </w:rPr>
        <w:t>YAZ OKULUNA KAYIT YAPTIRMIŞ ÖĞRENCİLER STAJ YAPAMAZLAR.</w:t>
      </w:r>
    </w:p>
    <w:p w14:paraId="7DCB6BE0" w14:textId="73E8D7DB" w:rsidR="00055936" w:rsidRPr="009A6E1F" w:rsidRDefault="009A6E1F" w:rsidP="00055936">
      <w:pPr>
        <w:tabs>
          <w:tab w:val="left" w:pos="4710"/>
        </w:tabs>
        <w:spacing w:after="0" w:line="240" w:lineRule="atLeast"/>
        <w:rPr>
          <w:rFonts w:ascii="Arial" w:hAnsi="Arial" w:cs="Arial"/>
          <w:b/>
          <w:bCs/>
          <w:color w:val="333333"/>
          <w:sz w:val="24"/>
          <w:szCs w:val="24"/>
          <w:u w:val="single"/>
        </w:rPr>
      </w:pPr>
      <w:r w:rsidRPr="009A6E1F">
        <w:rPr>
          <w:rFonts w:ascii="Arial" w:hAnsi="Arial" w:cs="Arial"/>
          <w:b/>
          <w:bCs/>
          <w:color w:val="333333"/>
          <w:sz w:val="24"/>
          <w:szCs w:val="24"/>
        </w:rPr>
        <w:t xml:space="preserve">           </w:t>
      </w:r>
      <w:r w:rsidR="00055936" w:rsidRPr="009A6E1F">
        <w:rPr>
          <w:rFonts w:ascii="Arial" w:hAnsi="Arial" w:cs="Arial"/>
          <w:b/>
          <w:bCs/>
          <w:color w:val="333333"/>
          <w:sz w:val="24"/>
          <w:szCs w:val="24"/>
          <w:u w:val="single"/>
        </w:rPr>
        <w:t>STAJ YAPACAK ÖĞRENCİLERİMİZ İÇİN STAJ SÜRECİ</w:t>
      </w:r>
    </w:p>
    <w:p w14:paraId="1C6AF0A3" w14:textId="77777777" w:rsidR="00D657A8" w:rsidRPr="009A6E1F" w:rsidRDefault="00D657A8" w:rsidP="004B30CB">
      <w:pPr>
        <w:tabs>
          <w:tab w:val="left" w:pos="4710"/>
        </w:tabs>
        <w:spacing w:after="0"/>
        <w:rPr>
          <w:rFonts w:ascii="Arial" w:hAnsi="Arial" w:cs="Arial"/>
          <w:b/>
          <w:bCs/>
          <w:color w:val="333333"/>
          <w:sz w:val="10"/>
          <w:szCs w:val="24"/>
        </w:rPr>
      </w:pPr>
    </w:p>
    <w:p w14:paraId="178FB84D" w14:textId="430440C4" w:rsidR="00D657A8" w:rsidRPr="00D657A8" w:rsidRDefault="00F61BE0" w:rsidP="004B30CB">
      <w:pPr>
        <w:pStyle w:val="ListeParagraf"/>
        <w:numPr>
          <w:ilvl w:val="0"/>
          <w:numId w:val="2"/>
        </w:numPr>
        <w:shd w:val="clear" w:color="auto" w:fill="FFFFFF"/>
        <w:spacing w:after="0"/>
        <w:jc w:val="both"/>
        <w:rPr>
          <w:rFonts w:ascii="Arial" w:hAnsi="Arial" w:cs="Arial"/>
          <w:b/>
          <w:bCs/>
          <w:color w:val="333333"/>
          <w:sz w:val="24"/>
          <w:szCs w:val="24"/>
        </w:rPr>
      </w:pPr>
      <w:r w:rsidRPr="00366011">
        <w:rPr>
          <w:rFonts w:ascii="Arial" w:hAnsi="Arial" w:cs="Arial"/>
          <w:b/>
          <w:bCs/>
          <w:color w:val="333333"/>
          <w:sz w:val="24"/>
          <w:szCs w:val="24"/>
        </w:rPr>
        <w:t xml:space="preserve">Fakültemiz İnternet Sayfası Staj Belgeleri Kısmında Yer Alan </w:t>
      </w:r>
      <w:r w:rsidRPr="00F61BE0">
        <w:rPr>
          <w:rFonts w:ascii="Arial" w:hAnsi="Arial" w:cs="Arial"/>
          <w:b/>
          <w:bCs/>
          <w:color w:val="FF0000"/>
          <w:sz w:val="24"/>
          <w:szCs w:val="24"/>
          <w:u w:val="single"/>
        </w:rPr>
        <w:t>STAJ01-STAJ02 Belgelerinin</w:t>
      </w:r>
      <w:r w:rsidR="00366011" w:rsidRPr="00F61BE0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366011" w:rsidRPr="00D657A8">
        <w:rPr>
          <w:rFonts w:ascii="Arial" w:hAnsi="Arial" w:cs="Arial"/>
          <w:b/>
          <w:bCs/>
          <w:color w:val="333333"/>
          <w:sz w:val="24"/>
          <w:szCs w:val="24"/>
        </w:rPr>
        <w:t>çıktılarını alınız</w:t>
      </w:r>
      <w:r w:rsidR="00A2222F" w:rsidRPr="00D657A8">
        <w:rPr>
          <w:rFonts w:ascii="Arial" w:hAnsi="Arial" w:cs="Arial"/>
          <w:b/>
          <w:bCs/>
          <w:color w:val="333333"/>
          <w:sz w:val="24"/>
          <w:szCs w:val="24"/>
        </w:rPr>
        <w:t>.</w:t>
      </w:r>
    </w:p>
    <w:p w14:paraId="5A2CBE8F" w14:textId="01D14B57" w:rsidR="00D657A8" w:rsidRPr="00D657A8" w:rsidRDefault="004B30CB" w:rsidP="004B30CB">
      <w:pPr>
        <w:pStyle w:val="ListeParagraf"/>
        <w:numPr>
          <w:ilvl w:val="0"/>
          <w:numId w:val="2"/>
        </w:numPr>
        <w:shd w:val="clear" w:color="auto" w:fill="FFFFFF"/>
        <w:spacing w:after="0"/>
        <w:jc w:val="both"/>
        <w:rPr>
          <w:rFonts w:ascii="Arial" w:hAnsi="Arial" w:cs="Arial"/>
          <w:b/>
          <w:bCs/>
          <w:color w:val="333333"/>
          <w:sz w:val="24"/>
          <w:szCs w:val="24"/>
        </w:rPr>
      </w:pPr>
      <w:r w:rsidRPr="004B30CB">
        <w:rPr>
          <w:rFonts w:ascii="Arial" w:hAnsi="Arial" w:cs="Arial"/>
          <w:b/>
          <w:bCs/>
          <w:color w:val="FF0000"/>
          <w:sz w:val="24"/>
          <w:szCs w:val="24"/>
        </w:rPr>
        <w:t xml:space="preserve">STAJ01 </w:t>
      </w:r>
      <w:r w:rsidR="00055936" w:rsidRPr="004B30CB">
        <w:rPr>
          <w:rFonts w:ascii="Arial" w:hAnsi="Arial" w:cs="Arial"/>
          <w:b/>
          <w:bCs/>
          <w:color w:val="FF0000"/>
          <w:sz w:val="24"/>
          <w:szCs w:val="24"/>
        </w:rPr>
        <w:t xml:space="preserve">Staj Başvuru </w:t>
      </w:r>
      <w:r w:rsidRPr="004B30CB">
        <w:rPr>
          <w:rFonts w:ascii="Arial" w:hAnsi="Arial" w:cs="Arial"/>
          <w:b/>
          <w:bCs/>
          <w:color w:val="FF0000"/>
          <w:sz w:val="24"/>
          <w:szCs w:val="24"/>
        </w:rPr>
        <w:t xml:space="preserve">ve Kabul </w:t>
      </w:r>
      <w:r w:rsidR="00055936" w:rsidRPr="004B30CB">
        <w:rPr>
          <w:rFonts w:ascii="Arial" w:hAnsi="Arial" w:cs="Arial"/>
          <w:b/>
          <w:bCs/>
          <w:color w:val="FF0000"/>
          <w:sz w:val="24"/>
          <w:szCs w:val="24"/>
        </w:rPr>
        <w:t>Formu</w:t>
      </w:r>
      <w:r w:rsidR="00055936" w:rsidRPr="00D657A8">
        <w:rPr>
          <w:rFonts w:ascii="Arial" w:hAnsi="Arial" w:cs="Arial"/>
          <w:b/>
          <w:bCs/>
          <w:color w:val="333333"/>
          <w:sz w:val="24"/>
          <w:szCs w:val="24"/>
        </w:rPr>
        <w:t>nu sta</w:t>
      </w:r>
      <w:r w:rsidR="004D2A35">
        <w:rPr>
          <w:rFonts w:ascii="Arial" w:hAnsi="Arial" w:cs="Arial"/>
          <w:b/>
          <w:bCs/>
          <w:color w:val="333333"/>
          <w:sz w:val="24"/>
          <w:szCs w:val="24"/>
        </w:rPr>
        <w:t>jın yapılacağı</w:t>
      </w:r>
      <w:r w:rsidR="00D657A8" w:rsidRPr="00D657A8">
        <w:rPr>
          <w:rFonts w:ascii="Arial" w:hAnsi="Arial" w:cs="Arial"/>
          <w:b/>
          <w:bCs/>
          <w:color w:val="333333"/>
          <w:sz w:val="24"/>
          <w:szCs w:val="24"/>
        </w:rPr>
        <w:t xml:space="preserve"> İŞLETME YETKİLİSENE İMZALATIN (ISLAK İMZA VE KAŞE)</w:t>
      </w:r>
      <w:r w:rsidR="00055936" w:rsidRPr="00D657A8">
        <w:rPr>
          <w:rFonts w:ascii="Arial" w:hAnsi="Arial" w:cs="Arial"/>
          <w:b/>
          <w:bCs/>
          <w:color w:val="333333"/>
          <w:sz w:val="24"/>
          <w:szCs w:val="24"/>
        </w:rPr>
        <w:t>.</w:t>
      </w:r>
    </w:p>
    <w:p w14:paraId="3BB041F7" w14:textId="0A2772C7" w:rsidR="00D657A8" w:rsidRPr="00D657A8" w:rsidRDefault="00D657A8" w:rsidP="004B30CB">
      <w:pPr>
        <w:pStyle w:val="ListeParagraf"/>
        <w:numPr>
          <w:ilvl w:val="0"/>
          <w:numId w:val="2"/>
        </w:numPr>
        <w:shd w:val="clear" w:color="auto" w:fill="FFFFFF"/>
        <w:spacing w:after="0"/>
        <w:jc w:val="both"/>
        <w:rPr>
          <w:rFonts w:ascii="Arial" w:hAnsi="Arial" w:cs="Arial"/>
          <w:b/>
          <w:bCs/>
          <w:color w:val="333333"/>
          <w:sz w:val="24"/>
          <w:szCs w:val="24"/>
        </w:rPr>
      </w:pPr>
      <w:r w:rsidRPr="00D657A8">
        <w:rPr>
          <w:rFonts w:ascii="Arial" w:hAnsi="Arial" w:cs="Arial"/>
          <w:b/>
          <w:bCs/>
          <w:color w:val="333333"/>
          <w:sz w:val="24"/>
          <w:szCs w:val="24"/>
        </w:rPr>
        <w:t>Öğrenic</w:t>
      </w:r>
      <w:r w:rsidR="004D2A35">
        <w:rPr>
          <w:rFonts w:ascii="Arial" w:hAnsi="Arial" w:cs="Arial"/>
          <w:b/>
          <w:bCs/>
          <w:color w:val="333333"/>
          <w:sz w:val="24"/>
          <w:szCs w:val="24"/>
        </w:rPr>
        <w:t>i</w:t>
      </w:r>
      <w:r w:rsidRPr="00D657A8">
        <w:rPr>
          <w:rFonts w:ascii="Arial" w:hAnsi="Arial" w:cs="Arial"/>
          <w:b/>
          <w:bCs/>
          <w:color w:val="333333"/>
          <w:sz w:val="24"/>
          <w:szCs w:val="24"/>
        </w:rPr>
        <w:t xml:space="preserve"> E-devletten alınan </w:t>
      </w:r>
      <w:r w:rsidR="004B30CB" w:rsidRPr="00D811E5">
        <w:rPr>
          <w:rFonts w:ascii="Arial" w:hAnsi="Arial" w:cs="Arial"/>
          <w:b/>
          <w:bCs/>
          <w:color w:val="FF0000"/>
          <w:sz w:val="24"/>
          <w:szCs w:val="24"/>
        </w:rPr>
        <w:t>STAJ02</w:t>
      </w:r>
      <w:r w:rsidR="004B30CB">
        <w:rPr>
          <w:rFonts w:ascii="Arial" w:hAnsi="Arial" w:cs="Arial"/>
          <w:b/>
          <w:bCs/>
          <w:color w:val="333333"/>
          <w:sz w:val="24"/>
          <w:szCs w:val="24"/>
        </w:rPr>
        <w:t xml:space="preserve"> </w:t>
      </w:r>
      <w:proofErr w:type="spellStart"/>
      <w:r w:rsidR="00AF7DBD">
        <w:rPr>
          <w:rFonts w:ascii="Arial" w:hAnsi="Arial" w:cs="Arial"/>
          <w:b/>
          <w:bCs/>
          <w:color w:val="FF0000"/>
          <w:sz w:val="24"/>
          <w:szCs w:val="24"/>
        </w:rPr>
        <w:t>Mus</w:t>
      </w:r>
      <w:r w:rsidR="00187453" w:rsidRPr="00AF7DBD">
        <w:rPr>
          <w:rFonts w:ascii="Arial" w:hAnsi="Arial" w:cs="Arial"/>
          <w:b/>
          <w:bCs/>
          <w:color w:val="FF0000"/>
          <w:sz w:val="24"/>
          <w:szCs w:val="24"/>
        </w:rPr>
        <w:t>tehaklık</w:t>
      </w:r>
      <w:proofErr w:type="spellEnd"/>
      <w:r w:rsidR="00055936" w:rsidRPr="00AF7DBD">
        <w:rPr>
          <w:rFonts w:ascii="Arial" w:hAnsi="Arial" w:cs="Arial"/>
          <w:b/>
          <w:bCs/>
          <w:color w:val="FF0000"/>
          <w:sz w:val="24"/>
          <w:szCs w:val="24"/>
        </w:rPr>
        <w:t xml:space="preserve"> Belgesi </w:t>
      </w:r>
      <w:r w:rsidRPr="00D657A8">
        <w:rPr>
          <w:rFonts w:ascii="Arial" w:hAnsi="Arial" w:cs="Arial"/>
          <w:b/>
          <w:bCs/>
          <w:color w:val="333333"/>
          <w:sz w:val="24"/>
          <w:szCs w:val="24"/>
        </w:rPr>
        <w:t xml:space="preserve">ve İşyerinden onaylı </w:t>
      </w:r>
      <w:r w:rsidR="00B65E0D" w:rsidRPr="00D811E5">
        <w:rPr>
          <w:rFonts w:ascii="Arial" w:hAnsi="Arial" w:cs="Arial"/>
          <w:b/>
          <w:bCs/>
          <w:color w:val="FF0000"/>
          <w:sz w:val="24"/>
          <w:szCs w:val="24"/>
        </w:rPr>
        <w:t>STAJ01</w:t>
      </w:r>
      <w:r w:rsidR="00B65E0D">
        <w:rPr>
          <w:rFonts w:ascii="Arial" w:hAnsi="Arial" w:cs="Arial"/>
          <w:b/>
          <w:bCs/>
          <w:color w:val="333333"/>
          <w:sz w:val="24"/>
          <w:szCs w:val="24"/>
        </w:rPr>
        <w:t xml:space="preserve"> </w:t>
      </w:r>
      <w:r w:rsidRPr="00AF7DBD">
        <w:rPr>
          <w:rFonts w:ascii="Arial" w:hAnsi="Arial" w:cs="Arial"/>
          <w:b/>
          <w:bCs/>
          <w:color w:val="FF0000"/>
          <w:sz w:val="24"/>
          <w:szCs w:val="24"/>
        </w:rPr>
        <w:t xml:space="preserve">Staj </w:t>
      </w:r>
      <w:r w:rsidR="00055936" w:rsidRPr="00AF7DBD">
        <w:rPr>
          <w:rFonts w:ascii="Arial" w:hAnsi="Arial" w:cs="Arial"/>
          <w:b/>
          <w:bCs/>
          <w:color w:val="FF0000"/>
          <w:sz w:val="24"/>
          <w:szCs w:val="24"/>
        </w:rPr>
        <w:t>Başvuru</w:t>
      </w:r>
      <w:r w:rsidR="00B65E0D" w:rsidRPr="00AF7DBD">
        <w:rPr>
          <w:rFonts w:ascii="Arial" w:hAnsi="Arial" w:cs="Arial"/>
          <w:b/>
          <w:bCs/>
          <w:color w:val="FF0000"/>
          <w:sz w:val="24"/>
          <w:szCs w:val="24"/>
        </w:rPr>
        <w:t xml:space="preserve"> ve Kabul</w:t>
      </w:r>
      <w:r w:rsidR="00055936" w:rsidRPr="00AF7DBD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proofErr w:type="gramStart"/>
      <w:r w:rsidR="00055936" w:rsidRPr="00AF7DBD">
        <w:rPr>
          <w:rFonts w:ascii="Arial" w:hAnsi="Arial" w:cs="Arial"/>
          <w:b/>
          <w:bCs/>
          <w:color w:val="FF0000"/>
          <w:sz w:val="24"/>
          <w:szCs w:val="24"/>
        </w:rPr>
        <w:t>Formunu</w:t>
      </w:r>
      <w:r w:rsidR="00187453" w:rsidRPr="00AF7DBD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AF7DBD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921D31">
        <w:rPr>
          <w:rFonts w:ascii="Arial" w:hAnsi="Arial" w:cs="Arial"/>
          <w:b/>
          <w:bCs/>
          <w:color w:val="FF0000"/>
          <w:sz w:val="24"/>
          <w:szCs w:val="24"/>
          <w:u w:val="single"/>
        </w:rPr>
        <w:t>0</w:t>
      </w:r>
      <w:r w:rsidR="005F2C09">
        <w:rPr>
          <w:rFonts w:ascii="Arial" w:hAnsi="Arial" w:cs="Arial"/>
          <w:b/>
          <w:bCs/>
          <w:color w:val="FF0000"/>
          <w:sz w:val="24"/>
          <w:szCs w:val="24"/>
          <w:u w:val="single"/>
        </w:rPr>
        <w:t>1</w:t>
      </w:r>
      <w:proofErr w:type="gramEnd"/>
      <w:r w:rsidRPr="00D657A8">
        <w:rPr>
          <w:rFonts w:ascii="Arial" w:hAnsi="Arial" w:cs="Arial"/>
          <w:b/>
          <w:bCs/>
          <w:color w:val="FF0000"/>
          <w:sz w:val="24"/>
          <w:szCs w:val="24"/>
          <w:u w:val="single"/>
        </w:rPr>
        <w:t xml:space="preserve"> </w:t>
      </w:r>
      <w:r w:rsidR="005F2C09">
        <w:rPr>
          <w:rFonts w:ascii="Arial" w:hAnsi="Arial" w:cs="Arial"/>
          <w:b/>
          <w:bCs/>
          <w:color w:val="FF0000"/>
          <w:sz w:val="24"/>
          <w:szCs w:val="24"/>
          <w:u w:val="single"/>
        </w:rPr>
        <w:t>HAZİRAN</w:t>
      </w:r>
      <w:r w:rsidR="00055936" w:rsidRPr="00D657A8">
        <w:rPr>
          <w:rFonts w:ascii="Arial" w:hAnsi="Arial" w:cs="Arial"/>
          <w:b/>
          <w:bCs/>
          <w:color w:val="FF0000"/>
          <w:sz w:val="24"/>
          <w:szCs w:val="24"/>
          <w:u w:val="single"/>
        </w:rPr>
        <w:t xml:space="preserve"> 202</w:t>
      </w:r>
      <w:r w:rsidR="00383390">
        <w:rPr>
          <w:rFonts w:ascii="Arial" w:hAnsi="Arial" w:cs="Arial"/>
          <w:b/>
          <w:bCs/>
          <w:color w:val="FF0000"/>
          <w:sz w:val="24"/>
          <w:szCs w:val="24"/>
          <w:u w:val="single"/>
        </w:rPr>
        <w:t>6</w:t>
      </w:r>
      <w:r w:rsidR="00055936" w:rsidRPr="00D657A8">
        <w:rPr>
          <w:rFonts w:ascii="Arial" w:hAnsi="Arial" w:cs="Arial"/>
          <w:b/>
          <w:bCs/>
          <w:color w:val="333333"/>
          <w:sz w:val="24"/>
          <w:szCs w:val="24"/>
        </w:rPr>
        <w:t xml:space="preserve"> tarihine</w:t>
      </w:r>
      <w:r w:rsidRPr="00D657A8">
        <w:rPr>
          <w:rFonts w:ascii="Arial" w:hAnsi="Arial" w:cs="Arial"/>
          <w:b/>
          <w:bCs/>
          <w:color w:val="333333"/>
          <w:sz w:val="24"/>
          <w:szCs w:val="24"/>
        </w:rPr>
        <w:t xml:space="preserve"> </w:t>
      </w:r>
      <w:r w:rsidR="00055936" w:rsidRPr="00D657A8">
        <w:rPr>
          <w:rFonts w:ascii="Arial" w:hAnsi="Arial" w:cs="Arial"/>
          <w:b/>
          <w:bCs/>
          <w:color w:val="333333"/>
          <w:sz w:val="24"/>
          <w:szCs w:val="24"/>
        </w:rPr>
        <w:t xml:space="preserve">kadar </w:t>
      </w:r>
      <w:r w:rsidR="00055936" w:rsidRPr="00D657A8">
        <w:rPr>
          <w:rFonts w:ascii="Arial" w:hAnsi="Arial" w:cs="Arial"/>
          <w:b/>
          <w:bCs/>
          <w:color w:val="FF0000"/>
          <w:sz w:val="24"/>
          <w:szCs w:val="24"/>
          <w:u w:val="single"/>
        </w:rPr>
        <w:t>öğren</w:t>
      </w:r>
      <w:r w:rsidR="00C31600" w:rsidRPr="00D657A8">
        <w:rPr>
          <w:rFonts w:ascii="Arial" w:hAnsi="Arial" w:cs="Arial"/>
          <w:b/>
          <w:bCs/>
          <w:color w:val="FF0000"/>
          <w:sz w:val="24"/>
          <w:szCs w:val="24"/>
          <w:u w:val="single"/>
        </w:rPr>
        <w:t>ci işlerine teslim e</w:t>
      </w:r>
      <w:r w:rsidRPr="00D657A8">
        <w:rPr>
          <w:rFonts w:ascii="Arial" w:hAnsi="Arial" w:cs="Arial"/>
          <w:b/>
          <w:bCs/>
          <w:color w:val="FF0000"/>
          <w:sz w:val="24"/>
          <w:szCs w:val="24"/>
          <w:u w:val="single"/>
        </w:rPr>
        <w:t>tmek zorunludur.</w:t>
      </w:r>
    </w:p>
    <w:p w14:paraId="24E03E09" w14:textId="2ED46D16" w:rsidR="00035A19" w:rsidRPr="00B65E0D" w:rsidRDefault="00035A19" w:rsidP="00D657A8">
      <w:pPr>
        <w:pStyle w:val="ListeParagraf"/>
        <w:shd w:val="clear" w:color="auto" w:fill="FFFFFF"/>
        <w:spacing w:after="0" w:line="240" w:lineRule="auto"/>
        <w:jc w:val="both"/>
        <w:rPr>
          <w:rFonts w:ascii="Arial" w:hAnsi="Arial" w:cs="Arial"/>
          <w:b/>
          <w:bCs/>
          <w:color w:val="333333"/>
          <w:sz w:val="20"/>
          <w:szCs w:val="24"/>
        </w:rPr>
      </w:pPr>
    </w:p>
    <w:p w14:paraId="41EB0775" w14:textId="7C0DC27C" w:rsidR="004E69FC" w:rsidRDefault="00055936" w:rsidP="00537B40">
      <w:pPr>
        <w:shd w:val="clear" w:color="auto" w:fill="FFFFFF"/>
        <w:spacing w:after="0" w:line="240" w:lineRule="auto"/>
        <w:jc w:val="center"/>
        <w:rPr>
          <w:rStyle w:val="Kpr"/>
          <w:b/>
          <w:sz w:val="24"/>
          <w:szCs w:val="24"/>
        </w:rPr>
      </w:pPr>
      <w:r w:rsidRPr="00D657A8">
        <w:rPr>
          <w:b/>
          <w:sz w:val="24"/>
          <w:szCs w:val="24"/>
          <w:u w:val="single"/>
        </w:rPr>
        <w:t>MÜRACAT: MUSTAFA ŞAH TLF.İRTİBAT: 05542012976</w:t>
      </w:r>
      <w:r w:rsidR="00537B40">
        <w:rPr>
          <w:b/>
          <w:sz w:val="24"/>
          <w:szCs w:val="24"/>
          <w:u w:val="single"/>
        </w:rPr>
        <w:t>—</w:t>
      </w:r>
      <w:r w:rsidRPr="00D657A8">
        <w:rPr>
          <w:b/>
          <w:sz w:val="24"/>
          <w:szCs w:val="24"/>
          <w:u w:val="single"/>
        </w:rPr>
        <w:t>02522112033</w:t>
      </w:r>
      <w:r w:rsidR="00537B40">
        <w:rPr>
          <w:b/>
          <w:sz w:val="24"/>
          <w:szCs w:val="24"/>
          <w:u w:val="single"/>
        </w:rPr>
        <w:t>- E</w:t>
      </w:r>
      <w:r w:rsidRPr="00D657A8">
        <w:rPr>
          <w:b/>
          <w:sz w:val="24"/>
          <w:szCs w:val="24"/>
          <w:u w:val="single"/>
        </w:rPr>
        <w:t xml:space="preserve">-mail: </w:t>
      </w:r>
      <w:hyperlink r:id="rId6" w:history="1">
        <w:r w:rsidRPr="00D657A8">
          <w:rPr>
            <w:rStyle w:val="Kpr"/>
            <w:b/>
            <w:sz w:val="24"/>
            <w:szCs w:val="24"/>
          </w:rPr>
          <w:t>msah@mu.edu.tr</w:t>
        </w:r>
      </w:hyperlink>
    </w:p>
    <w:p w14:paraId="535AC818" w14:textId="77777777" w:rsidR="007E7F1A" w:rsidRDefault="007E7F1A" w:rsidP="007E7F1A">
      <w:pPr>
        <w:tabs>
          <w:tab w:val="left" w:pos="4710"/>
        </w:tabs>
        <w:spacing w:after="0" w:line="240" w:lineRule="atLeast"/>
        <w:jc w:val="center"/>
        <w:rPr>
          <w:b/>
          <w:sz w:val="32"/>
          <w:szCs w:val="32"/>
          <w:u w:val="single"/>
        </w:rPr>
      </w:pPr>
      <w:r>
        <w:rPr>
          <w:b/>
          <w:color w:val="FF0000"/>
          <w:sz w:val="32"/>
          <w:szCs w:val="32"/>
          <w:u w:val="single"/>
        </w:rPr>
        <w:lastRenderedPageBreak/>
        <w:t>2026</w:t>
      </w:r>
      <w:r>
        <w:rPr>
          <w:b/>
          <w:sz w:val="32"/>
          <w:szCs w:val="32"/>
          <w:u w:val="single"/>
        </w:rPr>
        <w:t xml:space="preserve"> YILI YAZ DÖNEMİ STAJ DUYURUSU</w:t>
      </w:r>
    </w:p>
    <w:p w14:paraId="5CBB2A71" w14:textId="77777777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</w:p>
    <w:p w14:paraId="13581635" w14:textId="3D680532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20 GÜN STAJ BAŞLAMA </w:t>
      </w:r>
      <w:proofErr w:type="gramStart"/>
      <w:r>
        <w:rPr>
          <w:b/>
          <w:sz w:val="32"/>
          <w:szCs w:val="32"/>
        </w:rPr>
        <w:t xml:space="preserve">TARİHİ:   </w:t>
      </w:r>
      <w:proofErr w:type="gramEnd"/>
      <w:r>
        <w:rPr>
          <w:b/>
          <w:sz w:val="32"/>
          <w:szCs w:val="32"/>
        </w:rPr>
        <w:t xml:space="preserve">                    </w:t>
      </w:r>
      <w:r w:rsidR="00D60569">
        <w:rPr>
          <w:b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15 HAZİRAN 2026</w:t>
      </w:r>
    </w:p>
    <w:p w14:paraId="3558AAF9" w14:textId="21EF6B2A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sz w:val="32"/>
          <w:szCs w:val="32"/>
        </w:rPr>
        <w:t xml:space="preserve">20 GÜN STAJ BİTİŞ </w:t>
      </w:r>
      <w:proofErr w:type="gramStart"/>
      <w:r>
        <w:rPr>
          <w:b/>
          <w:sz w:val="32"/>
          <w:szCs w:val="32"/>
        </w:rPr>
        <w:t xml:space="preserve">TARİHİ:   </w:t>
      </w:r>
      <w:proofErr w:type="gramEnd"/>
      <w:r>
        <w:rPr>
          <w:b/>
          <w:color w:val="FF0000"/>
          <w:sz w:val="32"/>
          <w:szCs w:val="32"/>
        </w:rPr>
        <w:t xml:space="preserve">                              </w:t>
      </w:r>
      <w:r w:rsidR="00D60569">
        <w:rPr>
          <w:b/>
          <w:color w:val="FF0000"/>
          <w:sz w:val="32"/>
          <w:szCs w:val="32"/>
        </w:rPr>
        <w:tab/>
        <w:t xml:space="preserve"> </w:t>
      </w:r>
      <w:r>
        <w:rPr>
          <w:b/>
          <w:color w:val="FF0000"/>
          <w:sz w:val="32"/>
          <w:szCs w:val="32"/>
        </w:rPr>
        <w:t xml:space="preserve"> 7 TEMMUZ 2026</w:t>
      </w:r>
      <w:r>
        <w:rPr>
          <w:b/>
          <w:sz w:val="32"/>
          <w:szCs w:val="32"/>
        </w:rPr>
        <w:t xml:space="preserve">                </w:t>
      </w:r>
    </w:p>
    <w:p w14:paraId="25A3E362" w14:textId="733A62DB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  <w:t xml:space="preserve">           </w:t>
      </w:r>
      <w:r w:rsidR="00D60569"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 xml:space="preserve">22 HAZİRAN 2026                 </w:t>
      </w:r>
    </w:p>
    <w:p w14:paraId="1B56E0AC" w14:textId="57EE9EF7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  <w:t xml:space="preserve">             </w:t>
      </w:r>
      <w:r w:rsidR="00D60569"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14 TEMMUZ 2026</w:t>
      </w:r>
    </w:p>
    <w:p w14:paraId="2B59C899" w14:textId="77777777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</w:p>
    <w:p w14:paraId="6EF5F78E" w14:textId="78555EC4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30 GÜN STAJ BAŞLAMA </w:t>
      </w:r>
      <w:proofErr w:type="gramStart"/>
      <w:r>
        <w:rPr>
          <w:b/>
          <w:sz w:val="32"/>
          <w:szCs w:val="32"/>
        </w:rPr>
        <w:t xml:space="preserve">TARİHİ:   </w:t>
      </w:r>
      <w:proofErr w:type="gramEnd"/>
      <w:r>
        <w:rPr>
          <w:b/>
          <w:sz w:val="32"/>
          <w:szCs w:val="32"/>
        </w:rPr>
        <w:t xml:space="preserve">                     </w:t>
      </w:r>
      <w:r w:rsidR="00D60569">
        <w:rPr>
          <w:b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15 HAZİRAN 2026</w:t>
      </w:r>
    </w:p>
    <w:p w14:paraId="6D26F0F4" w14:textId="7E217AC3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sz w:val="32"/>
          <w:szCs w:val="32"/>
        </w:rPr>
        <w:t xml:space="preserve">30 GÜN STAJ BİTİŞ </w:t>
      </w:r>
      <w:proofErr w:type="gramStart"/>
      <w:r>
        <w:rPr>
          <w:b/>
          <w:sz w:val="32"/>
          <w:szCs w:val="32"/>
        </w:rPr>
        <w:t xml:space="preserve">TARİHİ:   </w:t>
      </w:r>
      <w:proofErr w:type="gramEnd"/>
      <w:r>
        <w:rPr>
          <w:b/>
          <w:sz w:val="32"/>
          <w:szCs w:val="32"/>
        </w:rPr>
        <w:t xml:space="preserve">                              </w:t>
      </w:r>
      <w:r w:rsidR="00D60569">
        <w:rPr>
          <w:b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18 TEMMUZ 2026</w:t>
      </w:r>
      <w:r>
        <w:rPr>
          <w:b/>
          <w:sz w:val="32"/>
          <w:szCs w:val="32"/>
        </w:rPr>
        <w:t xml:space="preserve">                </w:t>
      </w:r>
    </w:p>
    <w:p w14:paraId="09F6AFEA" w14:textId="78EEEA9E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  <w:t xml:space="preserve">  </w:t>
      </w:r>
      <w:r w:rsidR="00D60569"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 xml:space="preserve">22 HAZİRAN 2026                  </w:t>
      </w:r>
    </w:p>
    <w:p w14:paraId="57C74D71" w14:textId="00ABB0BB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  <w:t xml:space="preserve">             </w:t>
      </w:r>
      <w:r w:rsidR="00D60569"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2</w:t>
      </w:r>
      <w:r w:rsidR="005E5D46">
        <w:rPr>
          <w:b/>
          <w:color w:val="FF0000"/>
          <w:sz w:val="32"/>
          <w:szCs w:val="32"/>
        </w:rPr>
        <w:t>5</w:t>
      </w:r>
      <w:r>
        <w:rPr>
          <w:b/>
          <w:color w:val="FF0000"/>
          <w:sz w:val="32"/>
          <w:szCs w:val="32"/>
        </w:rPr>
        <w:t xml:space="preserve"> TEMMUZ 2026</w:t>
      </w:r>
    </w:p>
    <w:p w14:paraId="4F67E3F1" w14:textId="77777777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</w:p>
    <w:p w14:paraId="13F2D30D" w14:textId="7BBA544D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0 GÜN STAJ BAŞLAMA </w:t>
      </w:r>
      <w:proofErr w:type="gramStart"/>
      <w:r>
        <w:rPr>
          <w:b/>
          <w:sz w:val="32"/>
          <w:szCs w:val="32"/>
        </w:rPr>
        <w:t xml:space="preserve">TARİHİ:  </w:t>
      </w:r>
      <w:r>
        <w:rPr>
          <w:b/>
          <w:color w:val="FF0000"/>
          <w:sz w:val="32"/>
          <w:szCs w:val="32"/>
        </w:rPr>
        <w:t xml:space="preserve"> </w:t>
      </w:r>
      <w:proofErr w:type="gramEnd"/>
      <w:r>
        <w:rPr>
          <w:b/>
          <w:color w:val="FF0000"/>
          <w:sz w:val="32"/>
          <w:szCs w:val="32"/>
        </w:rPr>
        <w:t xml:space="preserve">                     </w:t>
      </w:r>
      <w:r w:rsidR="00D60569"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 xml:space="preserve">15 HAZİRAN 2026 </w:t>
      </w:r>
    </w:p>
    <w:p w14:paraId="65975BE2" w14:textId="3640F826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sz w:val="32"/>
          <w:szCs w:val="32"/>
        </w:rPr>
        <w:t xml:space="preserve">40 GÜN STAJ BİTİŞ </w:t>
      </w:r>
      <w:proofErr w:type="gramStart"/>
      <w:r>
        <w:rPr>
          <w:b/>
          <w:sz w:val="32"/>
          <w:szCs w:val="32"/>
        </w:rPr>
        <w:t xml:space="preserve">TARİHİ:   </w:t>
      </w:r>
      <w:proofErr w:type="gramEnd"/>
      <w:r>
        <w:rPr>
          <w:b/>
          <w:sz w:val="32"/>
          <w:szCs w:val="32"/>
        </w:rPr>
        <w:t xml:space="preserve">                              </w:t>
      </w:r>
      <w:r w:rsidR="00D60569">
        <w:rPr>
          <w:b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30 TEMMUZ 2026</w:t>
      </w:r>
      <w:r>
        <w:rPr>
          <w:b/>
          <w:sz w:val="32"/>
          <w:szCs w:val="32"/>
        </w:rPr>
        <w:t xml:space="preserve">                  </w:t>
      </w:r>
    </w:p>
    <w:p w14:paraId="7AACD5D9" w14:textId="757C8C1D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  <w:t xml:space="preserve">             </w:t>
      </w:r>
      <w:r w:rsidR="00D60569"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 xml:space="preserve">22 HAZİRAN 2026                    </w:t>
      </w:r>
    </w:p>
    <w:p w14:paraId="5394E37C" w14:textId="7BA49022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  <w:t xml:space="preserve">      </w:t>
      </w:r>
      <w:r w:rsidR="00D60569">
        <w:rPr>
          <w:b/>
          <w:color w:val="FF0000"/>
          <w:sz w:val="32"/>
          <w:szCs w:val="32"/>
        </w:rPr>
        <w:tab/>
        <w:t xml:space="preserve">  </w:t>
      </w:r>
      <w:r>
        <w:rPr>
          <w:b/>
          <w:color w:val="FF0000"/>
          <w:sz w:val="32"/>
          <w:szCs w:val="32"/>
        </w:rPr>
        <w:t xml:space="preserve">6 AĞUSTOS 2026 </w:t>
      </w:r>
    </w:p>
    <w:p w14:paraId="2A7DEF91" w14:textId="77777777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</w:p>
    <w:p w14:paraId="11E7FD6B" w14:textId="55A796D3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  <w:r>
        <w:rPr>
          <w:b/>
          <w:sz w:val="32"/>
          <w:szCs w:val="32"/>
        </w:rPr>
        <w:t>45 GÜN STAJ BAŞLAMA TARİHİ: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  <w:t xml:space="preserve">    </w:t>
      </w:r>
      <w:r w:rsidR="00D60569">
        <w:rPr>
          <w:b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15 HAZİRAN 2026</w:t>
      </w:r>
    </w:p>
    <w:p w14:paraId="0BF19E88" w14:textId="34B3420E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sz w:val="32"/>
          <w:szCs w:val="32"/>
        </w:rPr>
        <w:t>45 GÜN STAJ BİTİŞ TARİHİ: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  <w:t xml:space="preserve">       </w:t>
      </w:r>
      <w:proofErr w:type="gramStart"/>
      <w:r w:rsidR="00D60569">
        <w:rPr>
          <w:b/>
          <w:sz w:val="32"/>
          <w:szCs w:val="32"/>
        </w:rPr>
        <w:tab/>
        <w:t xml:space="preserve">  </w:t>
      </w:r>
      <w:r>
        <w:rPr>
          <w:b/>
          <w:color w:val="FF0000"/>
          <w:sz w:val="32"/>
          <w:szCs w:val="32"/>
        </w:rPr>
        <w:t>5</w:t>
      </w:r>
      <w:proofErr w:type="gramEnd"/>
      <w:r>
        <w:rPr>
          <w:b/>
          <w:color w:val="FF0000"/>
          <w:sz w:val="32"/>
          <w:szCs w:val="32"/>
        </w:rPr>
        <w:t xml:space="preserve"> AĞUSTOS 2026</w:t>
      </w: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  <w:t xml:space="preserve">     </w:t>
      </w:r>
    </w:p>
    <w:p w14:paraId="4F5B84C6" w14:textId="421D7CE0" w:rsidR="007E7F1A" w:rsidRDefault="007E7F1A" w:rsidP="007E7F1A">
      <w:pPr>
        <w:tabs>
          <w:tab w:val="left" w:pos="4710"/>
        </w:tabs>
        <w:spacing w:after="0" w:line="240" w:lineRule="atLeast"/>
        <w:rPr>
          <w:bCs/>
          <w:color w:val="FF0000"/>
          <w:sz w:val="32"/>
          <w:szCs w:val="32"/>
        </w:rPr>
      </w:pPr>
      <w:r>
        <w:rPr>
          <w:bCs/>
          <w:color w:val="FF0000"/>
          <w:sz w:val="32"/>
          <w:szCs w:val="32"/>
        </w:rPr>
        <w:tab/>
      </w:r>
      <w:r>
        <w:rPr>
          <w:bCs/>
          <w:color w:val="FF0000"/>
          <w:sz w:val="32"/>
          <w:szCs w:val="32"/>
        </w:rPr>
        <w:tab/>
        <w:t xml:space="preserve">               </w:t>
      </w:r>
      <w:r w:rsidR="00D60569">
        <w:rPr>
          <w:bCs/>
          <w:color w:val="FF0000"/>
          <w:sz w:val="32"/>
          <w:szCs w:val="32"/>
        </w:rPr>
        <w:tab/>
        <w:t xml:space="preserve"> </w:t>
      </w:r>
      <w:r>
        <w:rPr>
          <w:b/>
          <w:color w:val="FF0000"/>
          <w:sz w:val="32"/>
          <w:szCs w:val="32"/>
        </w:rPr>
        <w:t>22 HAZİRAN 2026</w:t>
      </w:r>
      <w:r>
        <w:rPr>
          <w:bCs/>
          <w:color w:val="FF0000"/>
          <w:sz w:val="32"/>
          <w:szCs w:val="32"/>
        </w:rPr>
        <w:t xml:space="preserve">                   </w:t>
      </w:r>
    </w:p>
    <w:p w14:paraId="050170B5" w14:textId="69BBD139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  <w:r>
        <w:rPr>
          <w:bCs/>
          <w:color w:val="FF0000"/>
          <w:sz w:val="32"/>
          <w:szCs w:val="32"/>
        </w:rPr>
        <w:tab/>
      </w:r>
      <w:r>
        <w:rPr>
          <w:bCs/>
          <w:color w:val="FF0000"/>
          <w:sz w:val="32"/>
          <w:szCs w:val="32"/>
        </w:rPr>
        <w:tab/>
        <w:t xml:space="preserve">               </w:t>
      </w:r>
      <w:r w:rsidR="00D60569">
        <w:rPr>
          <w:bCs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12 AĞUSTOS 2026</w:t>
      </w:r>
    </w:p>
    <w:p w14:paraId="40130397" w14:textId="77777777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</w:p>
    <w:p w14:paraId="234D7BE4" w14:textId="65566635" w:rsidR="007E7F1A" w:rsidRDefault="007E7F1A" w:rsidP="007E7F1A">
      <w:pPr>
        <w:tabs>
          <w:tab w:val="left" w:pos="4710"/>
        </w:tabs>
        <w:spacing w:after="0" w:line="240" w:lineRule="atLeast"/>
        <w:rPr>
          <w:b/>
          <w:sz w:val="32"/>
          <w:szCs w:val="32"/>
        </w:rPr>
      </w:pPr>
      <w:r>
        <w:rPr>
          <w:b/>
          <w:sz w:val="32"/>
          <w:szCs w:val="32"/>
        </w:rPr>
        <w:t>60 GÜN STAJ BAŞLAMA TARİHİ: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  <w:t xml:space="preserve">      </w:t>
      </w:r>
      <w:r w:rsidR="00D60569">
        <w:rPr>
          <w:b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15 HAZİRAN 2026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14:paraId="6E968CC7" w14:textId="3E9BDDE4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sz w:val="32"/>
          <w:szCs w:val="32"/>
        </w:rPr>
        <w:t>60 GÜN STAJ BİTİŞ TARİHİ: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  <w:t xml:space="preserve">      </w:t>
      </w:r>
      <w:r w:rsidR="00D60569">
        <w:rPr>
          <w:b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22 AĞUSTOS 2026</w:t>
      </w:r>
      <w:r>
        <w:rPr>
          <w:b/>
          <w:sz w:val="32"/>
          <w:szCs w:val="32"/>
        </w:rPr>
        <w:tab/>
        <w:t xml:space="preserve">       </w:t>
      </w:r>
    </w:p>
    <w:p w14:paraId="20A39BEA" w14:textId="7C9C371C" w:rsidR="007E7F1A" w:rsidRDefault="007E7F1A" w:rsidP="007E7F1A">
      <w:pPr>
        <w:tabs>
          <w:tab w:val="left" w:pos="4710"/>
        </w:tabs>
        <w:spacing w:after="0" w:line="240" w:lineRule="atLeast"/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  <w:t xml:space="preserve">      </w:t>
      </w:r>
      <w:r w:rsidR="00D60569"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 xml:space="preserve">22 HAZİRAN 2026                    </w:t>
      </w:r>
    </w:p>
    <w:p w14:paraId="3FA12FF5" w14:textId="0FFB31B9" w:rsidR="007E7F1A" w:rsidRDefault="007E7F1A" w:rsidP="007E7F1A">
      <w:pPr>
        <w:tabs>
          <w:tab w:val="left" w:pos="4710"/>
        </w:tabs>
        <w:spacing w:after="0" w:line="240" w:lineRule="atLeast"/>
        <w:rPr>
          <w:rStyle w:val="Kpr"/>
          <w:color w:val="auto"/>
          <w:u w:val="none"/>
        </w:rPr>
      </w:pP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  <w:t xml:space="preserve">      </w:t>
      </w:r>
      <w:r w:rsidR="00D60569"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>29 AĞUSTOS 2026</w:t>
      </w:r>
    </w:p>
    <w:p w14:paraId="25B99C94" w14:textId="77777777" w:rsidR="007E7F1A" w:rsidRDefault="007E7F1A" w:rsidP="007E7F1A">
      <w:pPr>
        <w:shd w:val="clear" w:color="auto" w:fill="FFFFFF"/>
        <w:spacing w:after="0" w:line="240" w:lineRule="auto"/>
        <w:jc w:val="both"/>
        <w:rPr>
          <w:rStyle w:val="Kpr"/>
          <w:b/>
          <w:sz w:val="24"/>
          <w:szCs w:val="24"/>
        </w:rPr>
      </w:pPr>
    </w:p>
    <w:p w14:paraId="36EB1A6A" w14:textId="77777777" w:rsidR="007E7F1A" w:rsidRDefault="007E7F1A" w:rsidP="00537B40">
      <w:pPr>
        <w:shd w:val="clear" w:color="auto" w:fill="FFFFFF"/>
        <w:spacing w:after="0" w:line="240" w:lineRule="auto"/>
        <w:jc w:val="center"/>
        <w:rPr>
          <w:rStyle w:val="Kpr"/>
          <w:b/>
          <w:sz w:val="24"/>
          <w:szCs w:val="24"/>
        </w:rPr>
      </w:pPr>
    </w:p>
    <w:sectPr w:rsidR="007E7F1A" w:rsidSect="00406200">
      <w:pgSz w:w="16838" w:h="11906" w:orient="landscape"/>
      <w:pgMar w:top="289" w:right="567" w:bottom="425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E7D27"/>
    <w:multiLevelType w:val="hybridMultilevel"/>
    <w:tmpl w:val="7AA447E8"/>
    <w:lvl w:ilvl="0" w:tplc="843E9E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BA4C41"/>
    <w:multiLevelType w:val="hybridMultilevel"/>
    <w:tmpl w:val="B7ACB988"/>
    <w:lvl w:ilvl="0" w:tplc="7E02926C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6B2AB8"/>
    <w:multiLevelType w:val="hybridMultilevel"/>
    <w:tmpl w:val="6CA0AD3A"/>
    <w:lvl w:ilvl="0" w:tplc="EC7AA87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4F4D0E"/>
    <w:multiLevelType w:val="hybridMultilevel"/>
    <w:tmpl w:val="C2E20BE8"/>
    <w:lvl w:ilvl="0" w:tplc="4FF626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FA5CDA"/>
    <w:multiLevelType w:val="hybridMultilevel"/>
    <w:tmpl w:val="D7CC5242"/>
    <w:lvl w:ilvl="0" w:tplc="843E9E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E055DE"/>
    <w:multiLevelType w:val="hybridMultilevel"/>
    <w:tmpl w:val="37ECC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yNDIwNzU2NTM0NrBU0lEKTi0uzszPAykwrAUAh5/KoywAAAA="/>
  </w:docVars>
  <w:rsids>
    <w:rsidRoot w:val="00057813"/>
    <w:rsid w:val="000049A9"/>
    <w:rsid w:val="00016451"/>
    <w:rsid w:val="00016D2D"/>
    <w:rsid w:val="00030FBB"/>
    <w:rsid w:val="000355EC"/>
    <w:rsid w:val="00035A19"/>
    <w:rsid w:val="00036F25"/>
    <w:rsid w:val="00055936"/>
    <w:rsid w:val="00057813"/>
    <w:rsid w:val="00062FFA"/>
    <w:rsid w:val="0007227E"/>
    <w:rsid w:val="0007450D"/>
    <w:rsid w:val="00087B90"/>
    <w:rsid w:val="00093792"/>
    <w:rsid w:val="000A4626"/>
    <w:rsid w:val="000B0B45"/>
    <w:rsid w:val="000C74AC"/>
    <w:rsid w:val="000F1C9C"/>
    <w:rsid w:val="000F5BE8"/>
    <w:rsid w:val="000F6745"/>
    <w:rsid w:val="001075F9"/>
    <w:rsid w:val="00110625"/>
    <w:rsid w:val="001157C0"/>
    <w:rsid w:val="00122FFB"/>
    <w:rsid w:val="0012442D"/>
    <w:rsid w:val="00135EDE"/>
    <w:rsid w:val="00142B44"/>
    <w:rsid w:val="00146B0D"/>
    <w:rsid w:val="00154A34"/>
    <w:rsid w:val="00155985"/>
    <w:rsid w:val="00174E59"/>
    <w:rsid w:val="00182336"/>
    <w:rsid w:val="00184461"/>
    <w:rsid w:val="00187453"/>
    <w:rsid w:val="001A1CC8"/>
    <w:rsid w:val="001A4B76"/>
    <w:rsid w:val="001B0233"/>
    <w:rsid w:val="001D35CA"/>
    <w:rsid w:val="001D5668"/>
    <w:rsid w:val="001F17A6"/>
    <w:rsid w:val="00220040"/>
    <w:rsid w:val="0024170F"/>
    <w:rsid w:val="00260C0D"/>
    <w:rsid w:val="002759F7"/>
    <w:rsid w:val="002A6972"/>
    <w:rsid w:val="002B1873"/>
    <w:rsid w:val="002C3A45"/>
    <w:rsid w:val="002C4815"/>
    <w:rsid w:val="002C643F"/>
    <w:rsid w:val="002E67E5"/>
    <w:rsid w:val="002F3DA6"/>
    <w:rsid w:val="00301DA4"/>
    <w:rsid w:val="0032064D"/>
    <w:rsid w:val="00324A6F"/>
    <w:rsid w:val="0032548C"/>
    <w:rsid w:val="0032587F"/>
    <w:rsid w:val="00326FA9"/>
    <w:rsid w:val="0033612B"/>
    <w:rsid w:val="003458D0"/>
    <w:rsid w:val="00363405"/>
    <w:rsid w:val="00366011"/>
    <w:rsid w:val="0036796F"/>
    <w:rsid w:val="0038288A"/>
    <w:rsid w:val="00382BC0"/>
    <w:rsid w:val="00382DFC"/>
    <w:rsid w:val="00383390"/>
    <w:rsid w:val="003868DD"/>
    <w:rsid w:val="003906F7"/>
    <w:rsid w:val="00391FCB"/>
    <w:rsid w:val="003924B3"/>
    <w:rsid w:val="003A4851"/>
    <w:rsid w:val="003A5F64"/>
    <w:rsid w:val="003B2BEA"/>
    <w:rsid w:val="003C2BC1"/>
    <w:rsid w:val="003C40D9"/>
    <w:rsid w:val="003D327C"/>
    <w:rsid w:val="003D39B6"/>
    <w:rsid w:val="003F10E9"/>
    <w:rsid w:val="003F5951"/>
    <w:rsid w:val="00406200"/>
    <w:rsid w:val="00406690"/>
    <w:rsid w:val="00410987"/>
    <w:rsid w:val="004120D1"/>
    <w:rsid w:val="00414231"/>
    <w:rsid w:val="004160E1"/>
    <w:rsid w:val="00427851"/>
    <w:rsid w:val="004772E8"/>
    <w:rsid w:val="00491CB9"/>
    <w:rsid w:val="004978CC"/>
    <w:rsid w:val="004A22F4"/>
    <w:rsid w:val="004B30CB"/>
    <w:rsid w:val="004B4D2D"/>
    <w:rsid w:val="004B7663"/>
    <w:rsid w:val="004C39F4"/>
    <w:rsid w:val="004C4566"/>
    <w:rsid w:val="004D00B7"/>
    <w:rsid w:val="004D2A35"/>
    <w:rsid w:val="004E69FC"/>
    <w:rsid w:val="004F527F"/>
    <w:rsid w:val="0050090C"/>
    <w:rsid w:val="00503871"/>
    <w:rsid w:val="00530FA7"/>
    <w:rsid w:val="00534028"/>
    <w:rsid w:val="00537B40"/>
    <w:rsid w:val="005421D0"/>
    <w:rsid w:val="005445B5"/>
    <w:rsid w:val="0055159C"/>
    <w:rsid w:val="00564F65"/>
    <w:rsid w:val="005801F2"/>
    <w:rsid w:val="00582BC1"/>
    <w:rsid w:val="005A58A0"/>
    <w:rsid w:val="005B1CB5"/>
    <w:rsid w:val="005C0492"/>
    <w:rsid w:val="005C2E80"/>
    <w:rsid w:val="005C776A"/>
    <w:rsid w:val="005E30DD"/>
    <w:rsid w:val="005E5D46"/>
    <w:rsid w:val="005E730B"/>
    <w:rsid w:val="005F0D94"/>
    <w:rsid w:val="005F2C09"/>
    <w:rsid w:val="006012C2"/>
    <w:rsid w:val="006055AA"/>
    <w:rsid w:val="00634E64"/>
    <w:rsid w:val="0063695E"/>
    <w:rsid w:val="00644620"/>
    <w:rsid w:val="0065077C"/>
    <w:rsid w:val="0065252A"/>
    <w:rsid w:val="006561CC"/>
    <w:rsid w:val="006601D7"/>
    <w:rsid w:val="006619A7"/>
    <w:rsid w:val="006710D8"/>
    <w:rsid w:val="00674D8E"/>
    <w:rsid w:val="00685378"/>
    <w:rsid w:val="0069450C"/>
    <w:rsid w:val="006A2511"/>
    <w:rsid w:val="006B4695"/>
    <w:rsid w:val="006B62B9"/>
    <w:rsid w:val="006D2234"/>
    <w:rsid w:val="006D5724"/>
    <w:rsid w:val="00700FD7"/>
    <w:rsid w:val="007035AC"/>
    <w:rsid w:val="007263AC"/>
    <w:rsid w:val="00752B02"/>
    <w:rsid w:val="007549C0"/>
    <w:rsid w:val="007554DC"/>
    <w:rsid w:val="00791E74"/>
    <w:rsid w:val="007A3123"/>
    <w:rsid w:val="007A4089"/>
    <w:rsid w:val="007A6D82"/>
    <w:rsid w:val="007E1A6C"/>
    <w:rsid w:val="007E7F1A"/>
    <w:rsid w:val="007F41D5"/>
    <w:rsid w:val="007F7666"/>
    <w:rsid w:val="007F7C7B"/>
    <w:rsid w:val="00814F65"/>
    <w:rsid w:val="00815268"/>
    <w:rsid w:val="008158A7"/>
    <w:rsid w:val="00832B86"/>
    <w:rsid w:val="00843E94"/>
    <w:rsid w:val="00861E09"/>
    <w:rsid w:val="00871FAF"/>
    <w:rsid w:val="008732D2"/>
    <w:rsid w:val="00880E9B"/>
    <w:rsid w:val="00883627"/>
    <w:rsid w:val="00883ED7"/>
    <w:rsid w:val="00884DE0"/>
    <w:rsid w:val="008A2E31"/>
    <w:rsid w:val="008B6D7D"/>
    <w:rsid w:val="008C5028"/>
    <w:rsid w:val="008E50AF"/>
    <w:rsid w:val="008F3900"/>
    <w:rsid w:val="008F3C23"/>
    <w:rsid w:val="008F6ED3"/>
    <w:rsid w:val="00921561"/>
    <w:rsid w:val="00921D31"/>
    <w:rsid w:val="00937DAA"/>
    <w:rsid w:val="00946E51"/>
    <w:rsid w:val="0095555F"/>
    <w:rsid w:val="009661BA"/>
    <w:rsid w:val="00971F33"/>
    <w:rsid w:val="009734BB"/>
    <w:rsid w:val="00980491"/>
    <w:rsid w:val="009842C0"/>
    <w:rsid w:val="00986B4F"/>
    <w:rsid w:val="00994860"/>
    <w:rsid w:val="009951CF"/>
    <w:rsid w:val="009A20D2"/>
    <w:rsid w:val="009A3F6C"/>
    <w:rsid w:val="009A6E1F"/>
    <w:rsid w:val="009B7334"/>
    <w:rsid w:val="009C70D5"/>
    <w:rsid w:val="009F0EC8"/>
    <w:rsid w:val="00A0122E"/>
    <w:rsid w:val="00A07F39"/>
    <w:rsid w:val="00A2222F"/>
    <w:rsid w:val="00A22F86"/>
    <w:rsid w:val="00A23C4A"/>
    <w:rsid w:val="00A25501"/>
    <w:rsid w:val="00A25BD6"/>
    <w:rsid w:val="00A363D9"/>
    <w:rsid w:val="00A3760E"/>
    <w:rsid w:val="00AA16E3"/>
    <w:rsid w:val="00AF0ADA"/>
    <w:rsid w:val="00AF5976"/>
    <w:rsid w:val="00AF6902"/>
    <w:rsid w:val="00AF7DBD"/>
    <w:rsid w:val="00B22112"/>
    <w:rsid w:val="00B25B8C"/>
    <w:rsid w:val="00B40781"/>
    <w:rsid w:val="00B451D9"/>
    <w:rsid w:val="00B57100"/>
    <w:rsid w:val="00B65E0D"/>
    <w:rsid w:val="00B814CF"/>
    <w:rsid w:val="00B8154E"/>
    <w:rsid w:val="00B85EED"/>
    <w:rsid w:val="00B97EC6"/>
    <w:rsid w:val="00BA10FC"/>
    <w:rsid w:val="00BD0193"/>
    <w:rsid w:val="00BE2F21"/>
    <w:rsid w:val="00BF27B0"/>
    <w:rsid w:val="00C11521"/>
    <w:rsid w:val="00C16AE4"/>
    <w:rsid w:val="00C246C6"/>
    <w:rsid w:val="00C31600"/>
    <w:rsid w:val="00C52376"/>
    <w:rsid w:val="00C536A4"/>
    <w:rsid w:val="00C5475B"/>
    <w:rsid w:val="00C609E8"/>
    <w:rsid w:val="00C75396"/>
    <w:rsid w:val="00C81383"/>
    <w:rsid w:val="00CA7FAD"/>
    <w:rsid w:val="00CB40CE"/>
    <w:rsid w:val="00CB5A5D"/>
    <w:rsid w:val="00CC12F4"/>
    <w:rsid w:val="00CC746C"/>
    <w:rsid w:val="00CD4DBF"/>
    <w:rsid w:val="00CE701B"/>
    <w:rsid w:val="00CF346B"/>
    <w:rsid w:val="00CF356F"/>
    <w:rsid w:val="00D13287"/>
    <w:rsid w:val="00D31FB8"/>
    <w:rsid w:val="00D3274F"/>
    <w:rsid w:val="00D40BB0"/>
    <w:rsid w:val="00D524FA"/>
    <w:rsid w:val="00D566B7"/>
    <w:rsid w:val="00D56846"/>
    <w:rsid w:val="00D60569"/>
    <w:rsid w:val="00D657A8"/>
    <w:rsid w:val="00D73FF9"/>
    <w:rsid w:val="00D74417"/>
    <w:rsid w:val="00D811E5"/>
    <w:rsid w:val="00D8674D"/>
    <w:rsid w:val="00DA63C8"/>
    <w:rsid w:val="00DB17EA"/>
    <w:rsid w:val="00DB25B1"/>
    <w:rsid w:val="00DD1FBB"/>
    <w:rsid w:val="00DE5942"/>
    <w:rsid w:val="00DE66A4"/>
    <w:rsid w:val="00E04192"/>
    <w:rsid w:val="00E1486D"/>
    <w:rsid w:val="00E3161E"/>
    <w:rsid w:val="00E45CD1"/>
    <w:rsid w:val="00E55AE3"/>
    <w:rsid w:val="00E56CF7"/>
    <w:rsid w:val="00E6693B"/>
    <w:rsid w:val="00E75662"/>
    <w:rsid w:val="00E757BE"/>
    <w:rsid w:val="00E87FDC"/>
    <w:rsid w:val="00EA1AEC"/>
    <w:rsid w:val="00EA2FD2"/>
    <w:rsid w:val="00EA4E89"/>
    <w:rsid w:val="00EA7A5C"/>
    <w:rsid w:val="00EC568B"/>
    <w:rsid w:val="00EE715B"/>
    <w:rsid w:val="00EF1CF7"/>
    <w:rsid w:val="00F172AC"/>
    <w:rsid w:val="00F32246"/>
    <w:rsid w:val="00F36124"/>
    <w:rsid w:val="00F45B14"/>
    <w:rsid w:val="00F5058A"/>
    <w:rsid w:val="00F51835"/>
    <w:rsid w:val="00F56579"/>
    <w:rsid w:val="00F61BE0"/>
    <w:rsid w:val="00F62C89"/>
    <w:rsid w:val="00F7355F"/>
    <w:rsid w:val="00F7779D"/>
    <w:rsid w:val="00F80912"/>
    <w:rsid w:val="00F8198E"/>
    <w:rsid w:val="00F91E32"/>
    <w:rsid w:val="00F96812"/>
    <w:rsid w:val="00FA5B1F"/>
    <w:rsid w:val="00FB1CB9"/>
    <w:rsid w:val="00FC7441"/>
    <w:rsid w:val="00FD1593"/>
    <w:rsid w:val="00FD38B8"/>
    <w:rsid w:val="00FD6716"/>
    <w:rsid w:val="00FE1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50DFEE"/>
  <w15:docId w15:val="{5A12BE0A-BD49-49AA-B332-B55AD992E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27E"/>
    <w:pPr>
      <w:spacing w:after="200" w:line="276" w:lineRule="auto"/>
    </w:pPr>
    <w:rPr>
      <w:rFonts w:cs="Calibr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32548C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164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16451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1559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1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sah@m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8FFCCE-B865-4914-A108-9C6E6555D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64</Words>
  <Characters>3218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uglaUniversitesi</Company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gi İşlem</dc:creator>
  <cp:keywords/>
  <dc:description/>
  <cp:lastModifiedBy>msku</cp:lastModifiedBy>
  <cp:revision>31</cp:revision>
  <cp:lastPrinted>2025-10-01T10:37:00Z</cp:lastPrinted>
  <dcterms:created xsi:type="dcterms:W3CDTF">2025-03-11T11:20:00Z</dcterms:created>
  <dcterms:modified xsi:type="dcterms:W3CDTF">2026-02-27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42e4ff0d90881dcccb3fb0c0d6f1f99f3258b7e3b7d6ae203e4ff6ad8c6ddf</vt:lpwstr>
  </property>
</Properties>
</file>